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99EF4" w14:textId="77777777" w:rsidR="00213961" w:rsidRPr="00942499" w:rsidRDefault="00DC50FA" w:rsidP="00E65B44">
      <w:pPr>
        <w:pStyle w:val="NormalWeb"/>
        <w:jc w:val="both"/>
        <w:rPr>
          <w:rFonts w:asciiTheme="minorHAnsi" w:eastAsiaTheme="minorHAnsi" w:hAnsiTheme="minorHAnsi" w:cstheme="minorBidi"/>
          <w:sz w:val="32"/>
          <w:szCs w:val="32"/>
        </w:rPr>
      </w:pPr>
      <w:r w:rsidRPr="00942499">
        <w:rPr>
          <w:rFonts w:asciiTheme="minorHAnsi" w:eastAsiaTheme="minorHAnsi" w:hAnsiTheme="minorHAnsi" w:cstheme="minorBidi"/>
          <w:sz w:val="32"/>
          <w:szCs w:val="32"/>
        </w:rPr>
        <w:t>Introduction</w:t>
      </w:r>
    </w:p>
    <w:p w14:paraId="2D93B176" w14:textId="5578931D" w:rsidR="00B84DE0" w:rsidRDefault="00E65B44" w:rsidP="00E65B44">
      <w:pPr>
        <w:pStyle w:val="NormalWeb"/>
        <w:jc w:val="both"/>
        <w:rPr>
          <w:rFonts w:asciiTheme="minorHAnsi" w:eastAsiaTheme="minorHAnsi" w:hAnsiTheme="minorHAnsi" w:cstheme="minorBidi"/>
          <w:sz w:val="22"/>
          <w:szCs w:val="22"/>
        </w:rPr>
      </w:pPr>
      <w:r w:rsidRPr="005E638F">
        <w:rPr>
          <w:rFonts w:asciiTheme="minorHAnsi" w:eastAsiaTheme="minorHAnsi" w:hAnsiTheme="minorHAnsi" w:cstheme="minorBidi"/>
          <w:sz w:val="22"/>
          <w:szCs w:val="22"/>
        </w:rPr>
        <w:t>New York is one of the world's biggest, most diverse, and most exciting cities.</w:t>
      </w:r>
      <w:r>
        <w:rPr>
          <w:rFonts w:asciiTheme="minorHAnsi" w:eastAsiaTheme="minorHAnsi" w:hAnsiTheme="minorHAnsi" w:cstheme="minorBidi"/>
          <w:sz w:val="22"/>
          <w:szCs w:val="22"/>
        </w:rPr>
        <w:t xml:space="preserve"> </w:t>
      </w:r>
      <w:r w:rsidR="00DC50FA" w:rsidRPr="005E638F">
        <w:rPr>
          <w:rFonts w:asciiTheme="minorHAnsi" w:eastAsiaTheme="minorHAnsi" w:hAnsiTheme="minorHAnsi" w:cstheme="minorBidi"/>
          <w:sz w:val="22"/>
          <w:szCs w:val="22"/>
        </w:rPr>
        <w:t xml:space="preserve">With an estimated 8,336,817 residents in 2019 spread across 302.6 square miles (784 km2), it is also the most populous city in the United States. It has the highest population density in the country. </w:t>
      </w:r>
    </w:p>
    <w:p w14:paraId="160BC5E6" w14:textId="508DCF8F" w:rsidR="00B84DE0" w:rsidRDefault="00DC50FA" w:rsidP="00E65B44">
      <w:pPr>
        <w:pStyle w:val="NormalWeb"/>
        <w:jc w:val="both"/>
        <w:rPr>
          <w:rFonts w:asciiTheme="minorHAnsi" w:eastAsiaTheme="minorHAnsi" w:hAnsiTheme="minorHAnsi" w:cstheme="minorBidi"/>
          <w:sz w:val="22"/>
          <w:szCs w:val="22"/>
        </w:rPr>
      </w:pPr>
      <w:r w:rsidRPr="005E638F">
        <w:rPr>
          <w:rFonts w:asciiTheme="minorHAnsi" w:eastAsiaTheme="minorHAnsi" w:hAnsiTheme="minorHAnsi" w:cstheme="minorBidi"/>
          <w:sz w:val="22"/>
          <w:szCs w:val="22"/>
        </w:rPr>
        <w:t>The cultural, financial, and media hub of the world, New York City has a significant impact on business, entertainment, science, technology, education, politics, tourism, arts, fashion, and sports</w:t>
      </w:r>
      <w:bookmarkStart w:id="0" w:name="_GoBack"/>
      <w:bookmarkEnd w:id="0"/>
      <w:r w:rsidRPr="005E638F">
        <w:rPr>
          <w:rFonts w:asciiTheme="minorHAnsi" w:eastAsiaTheme="minorHAnsi" w:hAnsiTheme="minorHAnsi" w:cstheme="minorBidi"/>
          <w:sz w:val="22"/>
          <w:szCs w:val="22"/>
        </w:rPr>
        <w:t xml:space="preserve">. It draws more tourists than any other city, with over 42 million </w:t>
      </w:r>
      <w:proofErr w:type="gramStart"/>
      <w:r w:rsidRPr="005E638F">
        <w:rPr>
          <w:rFonts w:asciiTheme="minorHAnsi" w:eastAsiaTheme="minorHAnsi" w:hAnsiTheme="minorHAnsi" w:cstheme="minorBidi"/>
          <w:sz w:val="22"/>
          <w:szCs w:val="22"/>
        </w:rPr>
        <w:t>yearly</w:t>
      </w:r>
      <w:proofErr w:type="gramEnd"/>
      <w:r w:rsidRPr="005E638F">
        <w:rPr>
          <w:rFonts w:asciiTheme="minorHAnsi" w:eastAsiaTheme="minorHAnsi" w:hAnsiTheme="minorHAnsi" w:cstheme="minorBidi"/>
          <w:sz w:val="22"/>
          <w:szCs w:val="22"/>
        </w:rPr>
        <w:t>.</w:t>
      </w:r>
      <w:bookmarkStart w:id="1" w:name="_Hlk114538666"/>
    </w:p>
    <w:p w14:paraId="5CB3CDB6" w14:textId="77777777" w:rsidR="00B84DE0" w:rsidRDefault="00DC50FA" w:rsidP="00E65B44">
      <w:pPr>
        <w:pStyle w:val="NormalWeb"/>
        <w:jc w:val="both"/>
        <w:rPr>
          <w:rFonts w:asciiTheme="minorHAnsi" w:eastAsiaTheme="minorHAnsi" w:hAnsiTheme="minorHAnsi" w:cstheme="minorBidi"/>
          <w:sz w:val="22"/>
          <w:szCs w:val="22"/>
        </w:rPr>
      </w:pPr>
      <w:r w:rsidRPr="005E638F">
        <w:rPr>
          <w:rFonts w:asciiTheme="minorHAnsi" w:eastAsiaTheme="minorHAnsi" w:hAnsiTheme="minorHAnsi" w:cstheme="minorBidi"/>
          <w:sz w:val="22"/>
          <w:szCs w:val="22"/>
        </w:rPr>
        <w:t>New York City comprises five boroughs: The Bronx, Brooklyn, Manhattan, Queens, and Staten Island.</w:t>
      </w:r>
      <w:bookmarkEnd w:id="1"/>
      <w:r w:rsidRPr="005E638F">
        <w:rPr>
          <w:rFonts w:asciiTheme="minorHAnsi" w:eastAsiaTheme="minorHAnsi" w:hAnsiTheme="minorHAnsi" w:cstheme="minorBidi"/>
          <w:sz w:val="22"/>
          <w:szCs w:val="22"/>
        </w:rPr>
        <w:t xml:space="preserve"> Each Borough is coextensive with a respective county of New York State, making New York City one of the U.S. municipalities in multiple counties. </w:t>
      </w:r>
    </w:p>
    <w:p w14:paraId="78E7B20E" w14:textId="77777777" w:rsidR="00DC50FA" w:rsidRDefault="00DC50FA" w:rsidP="00E65B44">
      <w:pPr>
        <w:pStyle w:val="NormalWeb"/>
        <w:jc w:val="both"/>
        <w:rPr>
          <w:rFonts w:asciiTheme="minorHAnsi" w:eastAsiaTheme="minorHAnsi" w:hAnsiTheme="minorHAnsi" w:cstheme="minorBidi"/>
          <w:sz w:val="22"/>
          <w:szCs w:val="22"/>
        </w:rPr>
      </w:pPr>
      <w:r w:rsidRPr="0012011F">
        <w:rPr>
          <w:rFonts w:asciiTheme="minorHAnsi" w:eastAsiaTheme="minorHAnsi" w:hAnsiTheme="minorHAnsi" w:cstheme="minorBidi"/>
          <w:sz w:val="22"/>
          <w:szCs w:val="22"/>
        </w:rPr>
        <w:t>Many individuals are moving into New York every day. Selecting a nice restaurant in New York City for good local dishes will be highly valued. They have different categories of restaurants like Chinese, Indian, French, Arabic, and American.</w:t>
      </w:r>
    </w:p>
    <w:p w14:paraId="6BA6B559" w14:textId="77777777" w:rsidR="00A72B48" w:rsidRPr="005E638F" w:rsidRDefault="00DC50FA" w:rsidP="00E65B44">
      <w:pPr>
        <w:pStyle w:val="NormalWeb"/>
        <w:jc w:val="both"/>
        <w:rPr>
          <w:rFonts w:asciiTheme="minorHAnsi" w:eastAsiaTheme="minorHAnsi" w:hAnsiTheme="minorHAnsi" w:cstheme="minorBidi"/>
          <w:sz w:val="22"/>
          <w:szCs w:val="22"/>
        </w:rPr>
      </w:pPr>
      <w:r w:rsidRPr="005E638F">
        <w:rPr>
          <w:rFonts w:asciiTheme="minorHAnsi" w:eastAsiaTheme="minorHAnsi" w:hAnsiTheme="minorHAnsi" w:cstheme="minorBidi"/>
          <w:sz w:val="22"/>
          <w:szCs w:val="22"/>
        </w:rPr>
        <w:t>One race that places a high value on culture and cuisine is the Indian</w:t>
      </w:r>
      <w:r>
        <w:rPr>
          <w:rFonts w:asciiTheme="minorHAnsi" w:eastAsiaTheme="minorHAnsi" w:hAnsiTheme="minorHAnsi" w:cstheme="minorBidi"/>
          <w:sz w:val="22"/>
          <w:szCs w:val="22"/>
        </w:rPr>
        <w:t>s</w:t>
      </w:r>
      <w:r w:rsidRPr="005E638F">
        <w:rPr>
          <w:rFonts w:asciiTheme="minorHAnsi" w:eastAsiaTheme="minorHAnsi" w:hAnsiTheme="minorHAnsi" w:cstheme="minorBidi"/>
          <w:sz w:val="22"/>
          <w:szCs w:val="22"/>
        </w:rPr>
        <w:t>. Indian cuisine draws heavily from its history. Some well-known spices, including turmeric, cardamom, black pepper, and mustard, were first harvested in India more than 5,000 years ago. It is a country where the cuisine varies greatly depending on where you are. Other elements, such as regionally unique fruits, vegetables, and herbs, affect the cooking.</w:t>
      </w:r>
    </w:p>
    <w:p w14:paraId="758817AE" w14:textId="77777777" w:rsidR="00B84DE0" w:rsidRDefault="00DC50FA" w:rsidP="00E65B44">
      <w:pPr>
        <w:pStyle w:val="NormalWeb"/>
        <w:jc w:val="both"/>
        <w:rPr>
          <w:rFonts w:asciiTheme="minorHAnsi" w:eastAsiaTheme="minorHAnsi" w:hAnsiTheme="minorHAnsi" w:cstheme="minorBidi"/>
          <w:sz w:val="22"/>
          <w:szCs w:val="22"/>
        </w:rPr>
      </w:pPr>
      <w:r w:rsidRPr="005E638F">
        <w:rPr>
          <w:rFonts w:asciiTheme="minorHAnsi" w:eastAsiaTheme="minorHAnsi" w:hAnsiTheme="minorHAnsi" w:cstheme="minorBidi"/>
          <w:sz w:val="22"/>
          <w:szCs w:val="22"/>
        </w:rPr>
        <w:t xml:space="preserve"> A national dish is a culinary creation closely linked to a specific nation. There are several reasons why it could be regarded as a national dish: It is a typical dish prepared in a country from various foods grown nearby. When people relocate to other parts of the world for work or vacation, they may feel the need to eat a specific food from home, but due to the new environment, this becomes impossible, causing them to constantly think of home.</w:t>
      </w:r>
    </w:p>
    <w:p w14:paraId="01017443" w14:textId="77777777" w:rsidR="00A72B48" w:rsidRPr="005E638F" w:rsidRDefault="00DC50FA" w:rsidP="00E65B44">
      <w:pPr>
        <w:pStyle w:val="NormalWeb"/>
        <w:jc w:val="both"/>
        <w:rPr>
          <w:rFonts w:asciiTheme="minorHAnsi" w:eastAsiaTheme="minorHAnsi" w:hAnsiTheme="minorHAnsi" w:cstheme="minorBidi"/>
          <w:sz w:val="22"/>
          <w:szCs w:val="22"/>
        </w:rPr>
      </w:pPr>
      <w:r w:rsidRPr="005E638F">
        <w:rPr>
          <w:rFonts w:asciiTheme="minorHAnsi" w:eastAsiaTheme="minorHAnsi" w:hAnsiTheme="minorHAnsi" w:cstheme="minorBidi"/>
          <w:sz w:val="22"/>
          <w:szCs w:val="22"/>
        </w:rPr>
        <w:t>Consider all the regional foods that are available in a particular area. This would assist in deciding where they could live and feel at home.</w:t>
      </w:r>
      <w:r w:rsidR="00B84DE0">
        <w:rPr>
          <w:rFonts w:asciiTheme="minorHAnsi" w:eastAsiaTheme="minorHAnsi" w:hAnsiTheme="minorHAnsi" w:cstheme="minorBidi"/>
          <w:sz w:val="22"/>
          <w:szCs w:val="22"/>
        </w:rPr>
        <w:t xml:space="preserve"> </w:t>
      </w:r>
      <w:r w:rsidRPr="005E638F">
        <w:rPr>
          <w:rFonts w:asciiTheme="minorHAnsi" w:eastAsiaTheme="minorHAnsi" w:hAnsiTheme="minorHAnsi" w:cstheme="minorBidi"/>
          <w:sz w:val="22"/>
          <w:szCs w:val="22"/>
        </w:rPr>
        <w:t xml:space="preserve">This project aims to locate the top Indian restaurants in New York using data science. We can use this information to calculate the average Rating of Indian restaurants in New York if we can access their reviews, tips, and likes. Using the Foursquare API and calc </w:t>
      </w:r>
      <w:proofErr w:type="spellStart"/>
      <w:r w:rsidRPr="005E638F">
        <w:rPr>
          <w:rFonts w:asciiTheme="minorHAnsi" w:eastAsiaTheme="minorHAnsi" w:hAnsiTheme="minorHAnsi" w:cstheme="minorBidi"/>
          <w:sz w:val="22"/>
          <w:szCs w:val="22"/>
        </w:rPr>
        <w:t>joson</w:t>
      </w:r>
      <w:proofErr w:type="spellEnd"/>
      <w:r w:rsidRPr="005E638F">
        <w:rPr>
          <w:rFonts w:asciiTheme="minorHAnsi" w:eastAsiaTheme="minorHAnsi" w:hAnsiTheme="minorHAnsi" w:cstheme="minorBidi"/>
          <w:sz w:val="22"/>
          <w:szCs w:val="22"/>
        </w:rPr>
        <w:t>, we scraped all their thoughts and other data from public sources.</w:t>
      </w:r>
    </w:p>
    <w:p w14:paraId="5E35CB52" w14:textId="05EF8EED" w:rsidR="00AD64C7" w:rsidRPr="00AD64C7" w:rsidRDefault="00AD64C7" w:rsidP="00AD64C7">
      <w:pPr>
        <w:pStyle w:val="NormalWeb"/>
        <w:jc w:val="both"/>
        <w:rPr>
          <w:rFonts w:asciiTheme="minorHAnsi" w:eastAsiaTheme="minorHAnsi" w:hAnsiTheme="minorHAnsi" w:cstheme="minorBidi"/>
          <w:b/>
          <w:bCs/>
          <w:sz w:val="32"/>
          <w:szCs w:val="32"/>
        </w:rPr>
      </w:pPr>
      <w:r w:rsidRPr="00AD64C7">
        <w:rPr>
          <w:rFonts w:asciiTheme="minorHAnsi" w:eastAsiaTheme="minorHAnsi" w:hAnsiTheme="minorHAnsi" w:cstheme="minorBidi"/>
          <w:b/>
          <w:bCs/>
          <w:sz w:val="28"/>
          <w:szCs w:val="28"/>
        </w:rPr>
        <w:t xml:space="preserve">Data Gathering and Cleaning </w:t>
      </w:r>
    </w:p>
    <w:p w14:paraId="5825B194" w14:textId="41FE920D" w:rsidR="00AD64C7" w:rsidRDefault="00DC50FA" w:rsidP="00AD64C7">
      <w:pPr>
        <w:pStyle w:val="NormalWeb"/>
        <w:jc w:val="both"/>
        <w:rPr>
          <w:rFonts w:asciiTheme="minorHAnsi" w:eastAsiaTheme="minorHAnsi" w:hAnsiTheme="minorHAnsi" w:cstheme="minorBidi"/>
          <w:sz w:val="22"/>
          <w:szCs w:val="22"/>
        </w:rPr>
      </w:pPr>
      <w:r w:rsidRPr="005E638F">
        <w:rPr>
          <w:rFonts w:asciiTheme="minorHAnsi" w:eastAsiaTheme="minorHAnsi" w:hAnsiTheme="minorHAnsi" w:cstheme="minorBidi"/>
          <w:sz w:val="22"/>
          <w:szCs w:val="22"/>
        </w:rPr>
        <w:t xml:space="preserve">We would examine New York data that includes the geo-location of the boroughs and neighborhoods. The New York dataset at </w:t>
      </w:r>
      <w:hyperlink r:id="rId4" w:history="1">
        <w:r w:rsidR="00AD64C7" w:rsidRPr="00D27704">
          <w:rPr>
            <w:rStyle w:val="Hyperlink"/>
            <w:rFonts w:asciiTheme="minorHAnsi" w:eastAsiaTheme="minorHAnsi" w:hAnsiTheme="minorHAnsi" w:cstheme="minorBidi"/>
            <w:sz w:val="22"/>
            <w:szCs w:val="22"/>
          </w:rPr>
          <w:t>https://cocl.us</w:t>
        </w:r>
      </w:hyperlink>
      <w:r w:rsidR="00AD64C7">
        <w:rPr>
          <w:rFonts w:asciiTheme="minorHAnsi" w:eastAsiaTheme="minorHAnsi" w:hAnsiTheme="minorHAnsi" w:cstheme="minorBidi"/>
          <w:sz w:val="22"/>
          <w:szCs w:val="22"/>
        </w:rPr>
        <w:t xml:space="preserve"> </w:t>
      </w:r>
      <w:r w:rsidR="00AD64C7" w:rsidRPr="005E638F">
        <w:rPr>
          <w:rFonts w:asciiTheme="minorHAnsi" w:eastAsiaTheme="minorHAnsi" w:hAnsiTheme="minorHAnsi" w:cstheme="minorBidi"/>
          <w:sz w:val="22"/>
          <w:szCs w:val="22"/>
        </w:rPr>
        <w:t>provides information about people in New York from January to December 2011 and includes information about their boroughs and districts</w:t>
      </w:r>
      <w:r w:rsidRPr="005E638F">
        <w:rPr>
          <w:rFonts w:asciiTheme="minorHAnsi" w:eastAsiaTheme="minorHAnsi" w:hAnsiTheme="minorHAnsi" w:cstheme="minorBidi"/>
          <w:sz w:val="22"/>
          <w:szCs w:val="22"/>
        </w:rPr>
        <w:t>.</w:t>
      </w:r>
      <w:r w:rsidR="00AD64C7">
        <w:rPr>
          <w:rFonts w:asciiTheme="minorHAnsi" w:eastAsiaTheme="minorHAnsi" w:hAnsiTheme="minorHAnsi" w:cstheme="minorBidi"/>
          <w:sz w:val="22"/>
          <w:szCs w:val="22"/>
        </w:rPr>
        <w:t xml:space="preserve"> The</w:t>
      </w:r>
      <w:r w:rsidRPr="005E638F">
        <w:rPr>
          <w:rFonts w:asciiTheme="minorHAnsi" w:eastAsiaTheme="minorHAnsi" w:hAnsiTheme="minorHAnsi" w:cstheme="minorBidi"/>
          <w:sz w:val="22"/>
          <w:szCs w:val="22"/>
        </w:rPr>
        <w:t xml:space="preserve"> Second data source </w:t>
      </w:r>
      <w:r w:rsidR="00AD64C7">
        <w:rPr>
          <w:rFonts w:asciiTheme="minorHAnsi" w:eastAsiaTheme="minorHAnsi" w:hAnsiTheme="minorHAnsi" w:cstheme="minorBidi"/>
          <w:sz w:val="22"/>
          <w:szCs w:val="22"/>
        </w:rPr>
        <w:t>(</w:t>
      </w:r>
      <w:r w:rsidRPr="005E638F">
        <w:rPr>
          <w:rFonts w:asciiTheme="minorHAnsi" w:eastAsiaTheme="minorHAnsi" w:hAnsiTheme="minorHAnsi" w:cstheme="minorBidi"/>
          <w:sz w:val="22"/>
          <w:szCs w:val="22"/>
        </w:rPr>
        <w:t>Foursquare API</w:t>
      </w:r>
      <w:r w:rsidR="00AD64C7">
        <w:rPr>
          <w:rFonts w:asciiTheme="minorHAnsi" w:eastAsiaTheme="minorHAnsi" w:hAnsiTheme="minorHAnsi" w:cstheme="minorBidi"/>
          <w:sz w:val="22"/>
          <w:szCs w:val="22"/>
        </w:rPr>
        <w:t>)</w:t>
      </w:r>
      <w:r w:rsidRPr="005E638F">
        <w:rPr>
          <w:rFonts w:asciiTheme="minorHAnsi" w:eastAsiaTheme="minorHAnsi" w:hAnsiTheme="minorHAnsi" w:cstheme="minorBidi"/>
          <w:sz w:val="22"/>
          <w:szCs w:val="22"/>
        </w:rPr>
        <w:t xml:space="preserve"> allows us to locate Indian restaurants by displaying their locations in each </w:t>
      </w:r>
      <w:r w:rsidR="00AD64C7">
        <w:rPr>
          <w:rFonts w:asciiTheme="minorHAnsi" w:eastAsiaTheme="minorHAnsi" w:hAnsiTheme="minorHAnsi" w:cstheme="minorBidi"/>
          <w:sz w:val="22"/>
          <w:szCs w:val="22"/>
        </w:rPr>
        <w:t>n</w:t>
      </w:r>
      <w:r w:rsidRPr="005E638F">
        <w:rPr>
          <w:rFonts w:asciiTheme="minorHAnsi" w:eastAsiaTheme="minorHAnsi" w:hAnsiTheme="minorHAnsi" w:cstheme="minorBidi"/>
          <w:sz w:val="22"/>
          <w:szCs w:val="22"/>
        </w:rPr>
        <w:t>eighborhood</w:t>
      </w:r>
      <w:r w:rsidR="00AD64C7">
        <w:rPr>
          <w:rFonts w:asciiTheme="minorHAnsi" w:eastAsiaTheme="minorHAnsi" w:hAnsiTheme="minorHAnsi" w:cstheme="minorBidi"/>
          <w:sz w:val="22"/>
          <w:szCs w:val="22"/>
        </w:rPr>
        <w:t xml:space="preserve">, while the third </w:t>
      </w:r>
      <w:r w:rsidRPr="005E638F">
        <w:rPr>
          <w:rFonts w:asciiTheme="minorHAnsi" w:eastAsiaTheme="minorHAnsi" w:hAnsiTheme="minorHAnsi" w:cstheme="minorBidi"/>
          <w:sz w:val="22"/>
          <w:szCs w:val="22"/>
        </w:rPr>
        <w:t>Source for the data</w:t>
      </w:r>
      <w:r w:rsidR="00AD64C7">
        <w:rPr>
          <w:rFonts w:asciiTheme="minorHAnsi" w:eastAsiaTheme="minorHAnsi" w:hAnsiTheme="minorHAnsi" w:cstheme="minorBidi"/>
          <w:sz w:val="22"/>
          <w:szCs w:val="22"/>
        </w:rPr>
        <w:t xml:space="preserve"> </w:t>
      </w:r>
      <w:r w:rsidR="00AD64C7" w:rsidRPr="005E638F">
        <w:rPr>
          <w:rFonts w:asciiTheme="minorHAnsi" w:eastAsiaTheme="minorHAnsi" w:hAnsiTheme="minorHAnsi" w:cstheme="minorBidi"/>
          <w:sz w:val="22"/>
          <w:szCs w:val="22"/>
        </w:rPr>
        <w:t>provides geospatial data to pinpoint the boundaries of the New York boroughs, allowing us to see them on a map</w:t>
      </w:r>
      <w:r w:rsidR="00AD64C7">
        <w:rPr>
          <w:rFonts w:asciiTheme="minorHAnsi" w:eastAsiaTheme="minorHAnsi" w:hAnsiTheme="minorHAnsi" w:cstheme="minorBidi"/>
          <w:sz w:val="22"/>
          <w:szCs w:val="22"/>
        </w:rPr>
        <w:t xml:space="preserve"> and can be found</w:t>
      </w:r>
      <w:r w:rsidRPr="005E638F">
        <w:rPr>
          <w:rFonts w:asciiTheme="minorHAnsi" w:eastAsiaTheme="minorHAnsi" w:hAnsiTheme="minorHAnsi" w:cstheme="minorBidi"/>
          <w:sz w:val="22"/>
          <w:szCs w:val="22"/>
        </w:rPr>
        <w:t xml:space="preserve"> at </w:t>
      </w:r>
      <w:hyperlink r:id="rId5" w:history="1">
        <w:r w:rsidR="00AD64C7" w:rsidRPr="00D27704">
          <w:rPr>
            <w:rStyle w:val="Hyperlink"/>
            <w:rFonts w:asciiTheme="minorHAnsi" w:eastAsiaTheme="minorHAnsi" w:hAnsiTheme="minorHAnsi" w:cstheme="minorBidi"/>
            <w:sz w:val="22"/>
            <w:szCs w:val="22"/>
          </w:rPr>
          <w:t>https://data.cityofnewyork.us/City-Government/Borough-Boundaries/tqmj-j8zm</w:t>
        </w:r>
      </w:hyperlink>
      <w:r w:rsidR="00AD64C7">
        <w:rPr>
          <w:rFonts w:asciiTheme="minorHAnsi" w:eastAsiaTheme="minorHAnsi" w:hAnsiTheme="minorHAnsi" w:cstheme="minorBidi"/>
          <w:sz w:val="22"/>
          <w:szCs w:val="22"/>
        </w:rPr>
        <w:t>.</w:t>
      </w:r>
    </w:p>
    <w:p w14:paraId="625C18E0" w14:textId="524ACFD2" w:rsidR="00B84DE0" w:rsidRPr="00AD64C7" w:rsidRDefault="00DC50FA" w:rsidP="00AD64C7">
      <w:pPr>
        <w:pStyle w:val="NormalWeb"/>
        <w:jc w:val="both"/>
        <w:rPr>
          <w:rFonts w:asciiTheme="minorHAnsi" w:eastAsiaTheme="minorHAnsi" w:hAnsiTheme="minorHAnsi" w:cstheme="minorBidi"/>
          <w:sz w:val="22"/>
          <w:szCs w:val="22"/>
        </w:rPr>
      </w:pPr>
      <w:r w:rsidRPr="005E638F">
        <w:rPr>
          <w:rFonts w:asciiTheme="minorHAnsi" w:eastAsiaTheme="minorHAnsi" w:hAnsiTheme="minorHAnsi" w:cstheme="minorBidi"/>
          <w:sz w:val="22"/>
          <w:szCs w:val="22"/>
        </w:rPr>
        <w:t xml:space="preserve">On my </w:t>
      </w:r>
      <w:r w:rsidRPr="00B84DE0">
        <w:rPr>
          <w:rFonts w:asciiTheme="minorHAnsi" w:eastAsiaTheme="minorHAnsi" w:hAnsiTheme="minorHAnsi" w:cstheme="minorBidi"/>
          <w:b/>
          <w:sz w:val="22"/>
          <w:szCs w:val="22"/>
        </w:rPr>
        <w:t xml:space="preserve">GitHub </w:t>
      </w:r>
      <w:r w:rsidRPr="005E638F">
        <w:rPr>
          <w:rFonts w:asciiTheme="minorHAnsi" w:eastAsiaTheme="minorHAnsi" w:hAnsiTheme="minorHAnsi" w:cstheme="minorBidi"/>
          <w:sz w:val="22"/>
          <w:szCs w:val="22"/>
        </w:rPr>
        <w:t>repository, all code and documentation will be accessible.</w:t>
      </w:r>
    </w:p>
    <w:p w14:paraId="02334469" w14:textId="77777777" w:rsidR="00B84DE0" w:rsidRDefault="00DC50FA" w:rsidP="00E65B44">
      <w:pPr>
        <w:pStyle w:val="reader-text-blockparagraph"/>
        <w:jc w:val="both"/>
        <w:rPr>
          <w:rFonts w:asciiTheme="minorHAnsi" w:eastAsiaTheme="minorHAnsi" w:hAnsiTheme="minorHAnsi" w:cstheme="minorBidi"/>
          <w:b/>
          <w:sz w:val="32"/>
          <w:szCs w:val="32"/>
        </w:rPr>
      </w:pPr>
      <w:r w:rsidRPr="00AD64C7">
        <w:rPr>
          <w:rFonts w:asciiTheme="minorHAnsi" w:eastAsiaTheme="minorHAnsi" w:hAnsiTheme="minorHAnsi" w:cstheme="minorBidi"/>
          <w:b/>
          <w:sz w:val="28"/>
          <w:szCs w:val="28"/>
        </w:rPr>
        <w:lastRenderedPageBreak/>
        <w:t>Observation from Data science analysis</w:t>
      </w:r>
    </w:p>
    <w:p w14:paraId="03D42D5D" w14:textId="77777777" w:rsidR="00B84DE0" w:rsidRDefault="00DC50FA" w:rsidP="00E65B44">
      <w:pPr>
        <w:pStyle w:val="reader-text-blockparagraph"/>
        <w:jc w:val="both"/>
        <w:rPr>
          <w:rFonts w:asciiTheme="minorHAnsi" w:eastAsiaTheme="minorHAnsi" w:hAnsiTheme="minorHAnsi" w:cstheme="minorBidi"/>
          <w:b/>
          <w:sz w:val="32"/>
          <w:szCs w:val="32"/>
        </w:rPr>
      </w:pPr>
      <w:r w:rsidRPr="005E638F">
        <w:rPr>
          <w:rFonts w:asciiTheme="minorHAnsi" w:eastAsiaTheme="minorHAnsi" w:hAnsiTheme="minorHAnsi" w:cstheme="minorBidi"/>
          <w:sz w:val="22"/>
          <w:szCs w:val="22"/>
        </w:rPr>
        <w:t>Using the same source, we will compare the outcomes of the best Indian Restaurant in 2020 with those of the best Indian Restaurants in 2022. This time frame spans two years. This will allow us to determine whether the same restaurants are still the best or if another restaurant has taken their place.</w:t>
      </w:r>
    </w:p>
    <w:p w14:paraId="2413C47F" w14:textId="1B138E32" w:rsidR="00E15F32" w:rsidRPr="00AD64C7" w:rsidRDefault="00DC50FA" w:rsidP="00E65B44">
      <w:pPr>
        <w:pStyle w:val="reader-text-blockparagraph"/>
        <w:jc w:val="both"/>
        <w:rPr>
          <w:rFonts w:asciiTheme="minorHAnsi" w:eastAsiaTheme="minorHAnsi" w:hAnsiTheme="minorHAnsi" w:cstheme="minorBidi"/>
          <w:b/>
          <w:sz w:val="32"/>
          <w:szCs w:val="32"/>
        </w:rPr>
      </w:pPr>
      <w:r w:rsidRPr="005E638F">
        <w:rPr>
          <w:rFonts w:asciiTheme="minorHAnsi" w:eastAsiaTheme="minorHAnsi" w:hAnsiTheme="minorHAnsi" w:cstheme="minorBidi"/>
          <w:sz w:val="22"/>
          <w:szCs w:val="22"/>
        </w:rPr>
        <w:t>With our analysis, we would be using 3 significant factors, which are Ratings, Tips, and Likes, to determine the best Restaurant and location. We would also compare the report for 2020 and 2022</w:t>
      </w:r>
      <w:r w:rsidR="00C741BE" w:rsidRPr="005E638F">
        <w:rPr>
          <w:rFonts w:asciiTheme="minorHAnsi" w:eastAsiaTheme="minorHAnsi" w:hAnsiTheme="minorHAnsi" w:cstheme="minorBidi"/>
          <w:sz w:val="22"/>
          <w:szCs w:val="22"/>
        </w:rPr>
        <w:t xml:space="preserve"> to determine if new restaurants are now dominating or if we still have the same restaurants as the best.</w:t>
      </w:r>
    </w:p>
    <w:p w14:paraId="54949576" w14:textId="5842E503" w:rsidR="00D951E7" w:rsidRPr="005E638F" w:rsidRDefault="00DC50FA" w:rsidP="00E65B44">
      <w:pPr>
        <w:pStyle w:val="reader-text-blockparagraph"/>
        <w:jc w:val="both"/>
        <w:rPr>
          <w:rFonts w:asciiTheme="minorHAnsi" w:eastAsiaTheme="minorHAnsi" w:hAnsiTheme="minorHAnsi" w:cstheme="minorBidi"/>
          <w:sz w:val="22"/>
          <w:szCs w:val="22"/>
        </w:rPr>
      </w:pPr>
      <w:r w:rsidRPr="005E638F">
        <w:rPr>
          <w:rFonts w:asciiTheme="minorHAnsi" w:eastAsiaTheme="minorHAnsi" w:hAnsiTheme="minorHAnsi" w:cstheme="minorBidi"/>
          <w:noProof/>
          <w:sz w:val="22"/>
          <w:szCs w:val="22"/>
        </w:rPr>
        <w:drawing>
          <wp:anchor distT="0" distB="0" distL="114300" distR="114300" simplePos="0" relativeHeight="251666432" behindDoc="1" locked="0" layoutInCell="1" allowOverlap="1" wp14:anchorId="52EB6953" wp14:editId="2C3468A0">
            <wp:simplePos x="0" y="0"/>
            <wp:positionH relativeFrom="column">
              <wp:posOffset>-78377</wp:posOffset>
            </wp:positionH>
            <wp:positionV relativeFrom="paragraph">
              <wp:posOffset>0</wp:posOffset>
            </wp:positionV>
            <wp:extent cx="5887085" cy="2969895"/>
            <wp:effectExtent l="0" t="0" r="0" b="1905"/>
            <wp:wrapTight wrapText="bothSides">
              <wp:wrapPolygon edited="0">
                <wp:start x="0" y="0"/>
                <wp:lineTo x="0" y="21475"/>
                <wp:lineTo x="21528" y="21475"/>
                <wp:lineTo x="2152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887085" cy="2969895"/>
                    </a:xfrm>
                    <a:prstGeom prst="rect">
                      <a:avLst/>
                    </a:prstGeom>
                    <a:noFill/>
                    <a:ln>
                      <a:noFill/>
                    </a:ln>
                  </pic:spPr>
                </pic:pic>
              </a:graphicData>
            </a:graphic>
          </wp:anchor>
        </w:drawing>
      </w:r>
      <w:r w:rsidRPr="005E638F">
        <w:rPr>
          <w:rFonts w:asciiTheme="minorHAnsi" w:eastAsiaTheme="minorHAnsi" w:hAnsiTheme="minorHAnsi" w:cstheme="minorBidi"/>
          <w:sz w:val="22"/>
          <w:szCs w:val="22"/>
        </w:rPr>
        <w:t xml:space="preserve">Fig 1, Sources ( </w:t>
      </w:r>
      <w:hyperlink r:id="rId7" w:history="1">
        <w:r w:rsidRPr="005E638F">
          <w:rPr>
            <w:rFonts w:asciiTheme="minorHAnsi" w:eastAsiaTheme="minorHAnsi" w:hAnsiTheme="minorHAnsi" w:cstheme="minorBidi"/>
            <w:sz w:val="22"/>
            <w:szCs w:val="22"/>
          </w:rPr>
          <w:t>https://en.wikipedia.org/wiki/Boroughs_of_New_York_City</w:t>
        </w:r>
      </w:hyperlink>
      <w:r w:rsidRPr="005E638F">
        <w:rPr>
          <w:rFonts w:asciiTheme="minorHAnsi" w:eastAsiaTheme="minorHAnsi" w:hAnsiTheme="minorHAnsi" w:cstheme="minorBidi"/>
          <w:sz w:val="22"/>
          <w:szCs w:val="22"/>
        </w:rPr>
        <w:t xml:space="preserve"> )</w:t>
      </w:r>
    </w:p>
    <w:p w14:paraId="6336BD56" w14:textId="77777777" w:rsidR="005A4B64" w:rsidRPr="00AD64C7" w:rsidRDefault="00DC50FA" w:rsidP="00E65B44">
      <w:pPr>
        <w:pStyle w:val="reader-text-blockparagraph"/>
        <w:jc w:val="both"/>
        <w:rPr>
          <w:rFonts w:asciiTheme="minorHAnsi" w:eastAsiaTheme="minorHAnsi" w:hAnsiTheme="minorHAnsi" w:cstheme="minorBidi"/>
          <w:b/>
        </w:rPr>
      </w:pPr>
      <w:r w:rsidRPr="00AD64C7">
        <w:rPr>
          <w:rFonts w:asciiTheme="minorHAnsi" w:eastAsiaTheme="minorHAnsi" w:hAnsiTheme="minorHAnsi" w:cstheme="minorBidi"/>
          <w:b/>
        </w:rPr>
        <w:t>Total Neighborhoods</w:t>
      </w:r>
    </w:p>
    <w:p w14:paraId="460A748B" w14:textId="77777777" w:rsidR="005A4B64" w:rsidRPr="00D951E7" w:rsidRDefault="00DC50FA" w:rsidP="00E65B44">
      <w:pPr>
        <w:jc w:val="both"/>
        <w:rPr>
          <w:b/>
        </w:rPr>
      </w:pPr>
      <w:r w:rsidRPr="00D951E7">
        <w:rPr>
          <w:b/>
          <w:noProof/>
        </w:rPr>
        <w:drawing>
          <wp:anchor distT="0" distB="0" distL="114300" distR="114300" simplePos="0" relativeHeight="251665408" behindDoc="1" locked="0" layoutInCell="1" allowOverlap="1" wp14:anchorId="719E82EF" wp14:editId="69120F98">
            <wp:simplePos x="0" y="0"/>
            <wp:positionH relativeFrom="column">
              <wp:posOffset>3239135</wp:posOffset>
            </wp:positionH>
            <wp:positionV relativeFrom="paragraph">
              <wp:posOffset>260985</wp:posOffset>
            </wp:positionV>
            <wp:extent cx="2983230" cy="1871980"/>
            <wp:effectExtent l="76200" t="76200" r="140970" b="128270"/>
            <wp:wrapTight wrapText="bothSides">
              <wp:wrapPolygon edited="0">
                <wp:start x="-276" y="-879"/>
                <wp:lineTo x="-552" y="-659"/>
                <wp:lineTo x="-552" y="21981"/>
                <wp:lineTo x="-276" y="22860"/>
                <wp:lineTo x="22207" y="22860"/>
                <wp:lineTo x="22483" y="20662"/>
                <wp:lineTo x="22483" y="2858"/>
                <wp:lineTo x="22207" y="-440"/>
                <wp:lineTo x="22207" y="-879"/>
                <wp:lineTo x="-276" y="-879"/>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983230" cy="1871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D951E7">
        <w:rPr>
          <w:b/>
          <w:noProof/>
        </w:rPr>
        <w:drawing>
          <wp:anchor distT="0" distB="0" distL="114300" distR="114300" simplePos="0" relativeHeight="251664384" behindDoc="1" locked="0" layoutInCell="1" allowOverlap="1" wp14:anchorId="74ED3553" wp14:editId="4B239BB3">
            <wp:simplePos x="0" y="0"/>
            <wp:positionH relativeFrom="margin">
              <wp:posOffset>-505460</wp:posOffset>
            </wp:positionH>
            <wp:positionV relativeFrom="paragraph">
              <wp:posOffset>274955</wp:posOffset>
            </wp:positionV>
            <wp:extent cx="3422015" cy="1885950"/>
            <wp:effectExtent l="76200" t="76200" r="140335" b="133350"/>
            <wp:wrapTight wrapText="bothSides">
              <wp:wrapPolygon edited="0">
                <wp:start x="-240" y="-873"/>
                <wp:lineTo x="-481" y="-655"/>
                <wp:lineTo x="-481" y="22036"/>
                <wp:lineTo x="-240" y="22909"/>
                <wp:lineTo x="22125" y="22909"/>
                <wp:lineTo x="22366" y="20509"/>
                <wp:lineTo x="22366" y="2836"/>
                <wp:lineTo x="22125" y="-436"/>
                <wp:lineTo x="22125" y="-873"/>
                <wp:lineTo x="-240" y="-873"/>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422015"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D951E7">
        <w:rPr>
          <w:b/>
        </w:rPr>
        <w:t xml:space="preserve">           2020 Total Neighborhoods </w:t>
      </w:r>
      <w:r w:rsidRPr="00D951E7">
        <w:rPr>
          <w:b/>
        </w:rPr>
        <w:tab/>
      </w:r>
      <w:r w:rsidRPr="00D951E7">
        <w:rPr>
          <w:b/>
        </w:rPr>
        <w:tab/>
      </w:r>
      <w:r w:rsidRPr="00D951E7">
        <w:rPr>
          <w:b/>
        </w:rPr>
        <w:tab/>
      </w:r>
      <w:r w:rsidRPr="00D951E7">
        <w:rPr>
          <w:b/>
        </w:rPr>
        <w:tab/>
      </w:r>
      <w:r w:rsidRPr="00D951E7">
        <w:rPr>
          <w:b/>
        </w:rPr>
        <w:tab/>
        <w:t>2022 Total Neighborhoods</w:t>
      </w:r>
    </w:p>
    <w:p w14:paraId="371D0943" w14:textId="19587D8F" w:rsidR="00BA1B71" w:rsidRDefault="00DC50FA" w:rsidP="00E65B44">
      <w:pPr>
        <w:jc w:val="both"/>
      </w:pPr>
      <w:r w:rsidRPr="005E638F">
        <w:lastRenderedPageBreak/>
        <w:t xml:space="preserve">Fig </w:t>
      </w:r>
      <w:r w:rsidR="00A734A1" w:rsidRPr="005E638F">
        <w:t>2</w:t>
      </w:r>
      <w:r w:rsidRPr="005E638F">
        <w:t>:</w:t>
      </w:r>
      <w:r w:rsidR="00A11EFF" w:rsidRPr="005E638F">
        <w:t xml:space="preserve"> </w:t>
      </w:r>
      <w:r w:rsidR="00A11EFF">
        <w:t xml:space="preserve">New York City is composed of five boroughs: The Bronx, Brooklyn, Manhattan, Queens, and Staten Island; each Borough has its own sub-region called Neighborhoods. From 2020 to 2022, the queens still </w:t>
      </w:r>
      <w:r w:rsidR="00BA1B71">
        <w:t>have</w:t>
      </w:r>
      <w:r w:rsidR="00A11EFF">
        <w:t xml:space="preserve"> the highest neighborhoods and the least neighborhoods in Manhattan. </w:t>
      </w:r>
      <w:r w:rsidR="00A734A1">
        <w:t>In total, we have 306 Neighborhoods.</w:t>
      </w:r>
    </w:p>
    <w:p w14:paraId="6FF91924" w14:textId="77777777" w:rsidR="00BA1B71" w:rsidRPr="00D951E7" w:rsidRDefault="00DC50FA" w:rsidP="00E65B44">
      <w:pPr>
        <w:pStyle w:val="reader-text-blockparagraph"/>
        <w:jc w:val="both"/>
        <w:rPr>
          <w:rFonts w:asciiTheme="minorHAnsi" w:eastAsiaTheme="minorHAnsi" w:hAnsiTheme="minorHAnsi" w:cstheme="minorBidi"/>
          <w:b/>
          <w:sz w:val="22"/>
          <w:szCs w:val="22"/>
        </w:rPr>
      </w:pPr>
      <w:r w:rsidRPr="00AD64C7">
        <w:rPr>
          <w:rFonts w:asciiTheme="minorHAnsi" w:eastAsiaTheme="minorHAnsi" w:hAnsiTheme="minorHAnsi" w:cstheme="minorBidi"/>
          <w:b/>
        </w:rPr>
        <w:t xml:space="preserve">Total </w:t>
      </w:r>
      <w:r w:rsidR="00F05647" w:rsidRPr="00AD64C7">
        <w:rPr>
          <w:rFonts w:asciiTheme="minorHAnsi" w:eastAsiaTheme="minorHAnsi" w:hAnsiTheme="minorHAnsi" w:cstheme="minorBidi"/>
          <w:b/>
        </w:rPr>
        <w:t xml:space="preserve">Restaurant </w:t>
      </w:r>
    </w:p>
    <w:p w14:paraId="4246770F" w14:textId="77777777" w:rsidR="00BA1B71" w:rsidRPr="00D951E7" w:rsidRDefault="00DC50FA" w:rsidP="00E65B44">
      <w:pPr>
        <w:jc w:val="both"/>
        <w:rPr>
          <w:b/>
        </w:rPr>
      </w:pPr>
      <w:r w:rsidRPr="00D951E7">
        <w:rPr>
          <w:b/>
          <w:noProof/>
        </w:rPr>
        <w:drawing>
          <wp:anchor distT="0" distB="0" distL="114300" distR="114300" simplePos="0" relativeHeight="251668480" behindDoc="1" locked="0" layoutInCell="1" allowOverlap="1" wp14:anchorId="30190742" wp14:editId="4B3831AA">
            <wp:simplePos x="0" y="0"/>
            <wp:positionH relativeFrom="margin">
              <wp:posOffset>3265170</wp:posOffset>
            </wp:positionH>
            <wp:positionV relativeFrom="paragraph">
              <wp:posOffset>269875</wp:posOffset>
            </wp:positionV>
            <wp:extent cx="3195320" cy="2117725"/>
            <wp:effectExtent l="76200" t="76200" r="138430" b="130175"/>
            <wp:wrapTight wrapText="bothSides">
              <wp:wrapPolygon edited="0">
                <wp:start x="-258" y="-777"/>
                <wp:lineTo x="-515" y="-583"/>
                <wp:lineTo x="-515" y="21956"/>
                <wp:lineTo x="-258" y="22733"/>
                <wp:lineTo x="22149" y="22733"/>
                <wp:lineTo x="22407" y="21373"/>
                <wp:lineTo x="22407" y="2526"/>
                <wp:lineTo x="22149" y="-389"/>
                <wp:lineTo x="22149" y="-777"/>
                <wp:lineTo x="-258" y="-777"/>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195320" cy="2117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D951E7">
        <w:rPr>
          <w:b/>
          <w:noProof/>
        </w:rPr>
        <w:drawing>
          <wp:anchor distT="0" distB="0" distL="114300" distR="114300" simplePos="0" relativeHeight="251667456" behindDoc="1" locked="0" layoutInCell="1" allowOverlap="1" wp14:anchorId="45D6138F" wp14:editId="40B935C2">
            <wp:simplePos x="0" y="0"/>
            <wp:positionH relativeFrom="column">
              <wp:posOffset>-479425</wp:posOffset>
            </wp:positionH>
            <wp:positionV relativeFrom="paragraph">
              <wp:posOffset>269875</wp:posOffset>
            </wp:positionV>
            <wp:extent cx="3608070" cy="2089785"/>
            <wp:effectExtent l="76200" t="76200" r="125730" b="139065"/>
            <wp:wrapTight wrapText="bothSides">
              <wp:wrapPolygon edited="0">
                <wp:start x="-228" y="-788"/>
                <wp:lineTo x="-456" y="-591"/>
                <wp:lineTo x="-456" y="22053"/>
                <wp:lineTo x="-228" y="22840"/>
                <wp:lineTo x="22011" y="22840"/>
                <wp:lineTo x="22239" y="21659"/>
                <wp:lineTo x="22239" y="2560"/>
                <wp:lineTo x="22011" y="-394"/>
                <wp:lineTo x="22011" y="-788"/>
                <wp:lineTo x="-228" y="-788"/>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08070" cy="2089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D951E7">
        <w:rPr>
          <w:b/>
        </w:rPr>
        <w:t xml:space="preserve">           2020 Indian Restaurant in New York</w:t>
      </w:r>
      <w:r w:rsidRPr="00D951E7">
        <w:rPr>
          <w:b/>
        </w:rPr>
        <w:tab/>
      </w:r>
      <w:r w:rsidRPr="00D951E7">
        <w:rPr>
          <w:b/>
        </w:rPr>
        <w:tab/>
      </w:r>
      <w:r w:rsidR="00D951E7" w:rsidRPr="00D951E7">
        <w:rPr>
          <w:b/>
        </w:rPr>
        <w:tab/>
        <w:t xml:space="preserve"> 2022</w:t>
      </w:r>
      <w:r w:rsidRPr="00D951E7">
        <w:rPr>
          <w:b/>
        </w:rPr>
        <w:t xml:space="preserve"> Indian Restaurant in New York </w:t>
      </w:r>
    </w:p>
    <w:p w14:paraId="4C9C6649" w14:textId="72D585C7" w:rsidR="00D951E7" w:rsidRDefault="00DC50FA" w:rsidP="00AD64C7">
      <w:pPr>
        <w:jc w:val="both"/>
      </w:pPr>
      <w:r w:rsidRPr="005E638F">
        <w:t xml:space="preserve">Fig </w:t>
      </w:r>
      <w:r w:rsidR="00A734A1" w:rsidRPr="005E638F">
        <w:t>3</w:t>
      </w:r>
      <w:r w:rsidRPr="005E638F">
        <w:t xml:space="preserve">: </w:t>
      </w:r>
      <w:r w:rsidR="00A734A1">
        <w:t xml:space="preserve">We have 144 Indian restaurants in New York as of 2020, and in 2022, we had an increase on 3 additional new Indian </w:t>
      </w:r>
      <w:r w:rsidR="00C77AB5">
        <w:t>restaurants making it 147 in total. Queen has the highest number of Indian restaurants in the Borough in both years</w:t>
      </w:r>
      <w:r w:rsidR="00143358">
        <w:t>, followed by Man</w:t>
      </w:r>
      <w:r w:rsidR="00E62D3F">
        <w:t>hattan, which has close to half of the numbers from Queens.</w:t>
      </w:r>
    </w:p>
    <w:p w14:paraId="270CEE9D" w14:textId="77777777" w:rsidR="00A72B48" w:rsidRPr="00AD64C7" w:rsidRDefault="00DC50FA" w:rsidP="00E65B44">
      <w:pPr>
        <w:pStyle w:val="reader-text-blockparagraph"/>
        <w:jc w:val="both"/>
        <w:rPr>
          <w:rFonts w:asciiTheme="minorHAnsi" w:eastAsiaTheme="minorHAnsi" w:hAnsiTheme="minorHAnsi" w:cstheme="minorBidi"/>
          <w:b/>
        </w:rPr>
      </w:pPr>
      <w:r w:rsidRPr="00AD64C7">
        <w:rPr>
          <w:rFonts w:asciiTheme="minorHAnsi" w:eastAsiaTheme="minorHAnsi" w:hAnsiTheme="minorHAnsi" w:cstheme="minorBidi"/>
          <w:b/>
        </w:rPr>
        <w:t>Comparing 2020 Tips vs. 2022 Tips</w:t>
      </w:r>
    </w:p>
    <w:p w14:paraId="362ACCAF" w14:textId="77777777" w:rsidR="00C741BE" w:rsidRPr="00D951E7" w:rsidRDefault="00DC50FA" w:rsidP="00E65B44">
      <w:pPr>
        <w:jc w:val="both"/>
        <w:rPr>
          <w:b/>
        </w:rPr>
      </w:pPr>
      <w:r w:rsidRPr="00D951E7">
        <w:rPr>
          <w:b/>
          <w:noProof/>
        </w:rPr>
        <w:drawing>
          <wp:anchor distT="0" distB="0" distL="114300" distR="114300" simplePos="0" relativeHeight="251658240" behindDoc="1" locked="0" layoutInCell="1" allowOverlap="1" wp14:anchorId="1C502108" wp14:editId="490FE34F">
            <wp:simplePos x="0" y="0"/>
            <wp:positionH relativeFrom="margin">
              <wp:posOffset>3161030</wp:posOffset>
            </wp:positionH>
            <wp:positionV relativeFrom="paragraph">
              <wp:posOffset>283392</wp:posOffset>
            </wp:positionV>
            <wp:extent cx="3326130" cy="1272540"/>
            <wp:effectExtent l="76200" t="76200" r="140970" b="137160"/>
            <wp:wrapTight wrapText="bothSides">
              <wp:wrapPolygon edited="0">
                <wp:start x="-247" y="-1293"/>
                <wp:lineTo x="-495" y="-970"/>
                <wp:lineTo x="-495" y="22311"/>
                <wp:lineTo x="-247" y="23605"/>
                <wp:lineTo x="22144" y="23605"/>
                <wp:lineTo x="22392" y="20048"/>
                <wp:lineTo x="22392" y="4204"/>
                <wp:lineTo x="22144" y="-647"/>
                <wp:lineTo x="22144" y="-1293"/>
                <wp:lineTo x="-247" y="-129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26130" cy="1272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D951E7">
        <w:rPr>
          <w:b/>
          <w:noProof/>
        </w:rPr>
        <w:drawing>
          <wp:anchor distT="0" distB="0" distL="114300" distR="114300" simplePos="0" relativeHeight="251659264" behindDoc="1" locked="0" layoutInCell="1" allowOverlap="1" wp14:anchorId="01901868" wp14:editId="100504EF">
            <wp:simplePos x="0" y="0"/>
            <wp:positionH relativeFrom="margin">
              <wp:posOffset>-278856</wp:posOffset>
            </wp:positionH>
            <wp:positionV relativeFrom="paragraph">
              <wp:posOffset>257175</wp:posOffset>
            </wp:positionV>
            <wp:extent cx="2995295" cy="1318895"/>
            <wp:effectExtent l="76200" t="76200" r="128905" b="128905"/>
            <wp:wrapTight wrapText="bothSides">
              <wp:wrapPolygon edited="0">
                <wp:start x="-275" y="-1248"/>
                <wp:lineTo x="-550" y="-936"/>
                <wp:lineTo x="-550" y="22151"/>
                <wp:lineTo x="-275" y="23399"/>
                <wp:lineTo x="22117" y="23399"/>
                <wp:lineTo x="22392" y="19343"/>
                <wp:lineTo x="22392" y="4056"/>
                <wp:lineTo x="22117" y="-624"/>
                <wp:lineTo x="22117" y="-1248"/>
                <wp:lineTo x="-275" y="-1248"/>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995295" cy="13188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D951E7">
        <w:rPr>
          <w:b/>
        </w:rPr>
        <w:t xml:space="preserve">                      </w:t>
      </w:r>
      <w:r w:rsidRPr="00D951E7">
        <w:rPr>
          <w:b/>
        </w:rPr>
        <w:tab/>
        <w:t>2020 Tips</w:t>
      </w:r>
      <w:r w:rsidRPr="00D951E7">
        <w:rPr>
          <w:b/>
        </w:rPr>
        <w:tab/>
      </w:r>
      <w:r w:rsidRPr="00D951E7">
        <w:rPr>
          <w:b/>
        </w:rPr>
        <w:tab/>
      </w:r>
      <w:r w:rsidRPr="00D951E7">
        <w:rPr>
          <w:b/>
        </w:rPr>
        <w:tab/>
      </w:r>
      <w:r w:rsidRPr="00D951E7">
        <w:rPr>
          <w:b/>
        </w:rPr>
        <w:tab/>
      </w:r>
      <w:r w:rsidRPr="00D951E7">
        <w:rPr>
          <w:b/>
        </w:rPr>
        <w:tab/>
      </w:r>
      <w:r w:rsidRPr="00D951E7">
        <w:rPr>
          <w:b/>
        </w:rPr>
        <w:tab/>
      </w:r>
      <w:r w:rsidRPr="00D951E7">
        <w:rPr>
          <w:b/>
        </w:rPr>
        <w:tab/>
        <w:t>2022 Tips</w:t>
      </w:r>
    </w:p>
    <w:p w14:paraId="22FB32A3" w14:textId="77777777" w:rsidR="00C741BE" w:rsidRPr="005E638F" w:rsidRDefault="00DC50FA" w:rsidP="00E65B44">
      <w:pPr>
        <w:jc w:val="both"/>
      </w:pPr>
      <w:r w:rsidRPr="005E638F">
        <w:t xml:space="preserve">Fig </w:t>
      </w:r>
      <w:r w:rsidR="00E62D3F" w:rsidRPr="005E638F">
        <w:t>4</w:t>
      </w:r>
      <w:r w:rsidRPr="005E638F">
        <w:t>:</w:t>
      </w:r>
    </w:p>
    <w:p w14:paraId="19D2619F" w14:textId="35F73E78" w:rsidR="00CD6844" w:rsidRDefault="00DC50FA" w:rsidP="00E65B44">
      <w:pPr>
        <w:jc w:val="both"/>
      </w:pPr>
      <w:r w:rsidRPr="00C741BE">
        <w:t>F</w:t>
      </w:r>
      <w:r>
        <w:t>ig</w:t>
      </w:r>
      <w:r w:rsidR="0076407D">
        <w:t xml:space="preserve"> </w:t>
      </w:r>
      <w:r w:rsidR="002E6C5D">
        <w:t>4</w:t>
      </w:r>
      <w:r>
        <w:t xml:space="preserve"> shows the Restaurant with the Highest tips in 2020 vs. 2022. It indicates that Bhatti Indian Grill</w:t>
      </w:r>
      <w:r w:rsidR="00AD64C7">
        <w:t xml:space="preserve"> (</w:t>
      </w:r>
      <w:hyperlink r:id="rId14" w:history="1">
        <w:r w:rsidR="00AD64C7" w:rsidRPr="00D27704">
          <w:rPr>
            <w:rStyle w:val="Hyperlink"/>
          </w:rPr>
          <w:t>https://www.bhattinyc.com/</w:t>
        </w:r>
      </w:hyperlink>
      <w:r>
        <w:t xml:space="preserve">) has the highest bonuses in 2020, but in 2022 we have a new restaurant taking the spot: The Kati Roll Company </w:t>
      </w:r>
      <w:r w:rsidR="00AD64C7">
        <w:t>(</w:t>
      </w:r>
      <w:hyperlink r:id="rId15" w:history="1">
        <w:r w:rsidR="00AD64C7" w:rsidRPr="00D27704">
          <w:rPr>
            <w:rStyle w:val="Hyperlink"/>
          </w:rPr>
          <w:t>https://www.thekatirollcompany.com/</w:t>
        </w:r>
      </w:hyperlink>
      <w:r>
        <w:t xml:space="preserve"> ) with over 95 tips making it the highest tipped Indian Restaurant in 2022. </w:t>
      </w:r>
    </w:p>
    <w:p w14:paraId="36F7D266" w14:textId="77777777" w:rsidR="00E62D3F" w:rsidRPr="005E638F" w:rsidRDefault="00DC50FA" w:rsidP="00E65B44">
      <w:pPr>
        <w:jc w:val="both"/>
      </w:pPr>
      <w:r>
        <w:lastRenderedPageBreak/>
        <w:t xml:space="preserve">Both restaurants are in Manhattan, but in 2020 the Neighborhood was Gramercy. Now, we have Midtown as the location for best tipped. </w:t>
      </w:r>
    </w:p>
    <w:p w14:paraId="5C4F7163" w14:textId="77777777" w:rsidR="00C818CF" w:rsidRPr="00942499" w:rsidRDefault="00DC50FA" w:rsidP="00E65B44">
      <w:pPr>
        <w:pStyle w:val="reader-text-blockparagraph"/>
        <w:jc w:val="both"/>
        <w:rPr>
          <w:rFonts w:asciiTheme="minorHAnsi" w:eastAsiaTheme="minorHAnsi" w:hAnsiTheme="minorHAnsi" w:cstheme="minorBidi"/>
          <w:b/>
          <w:sz w:val="22"/>
          <w:szCs w:val="22"/>
        </w:rPr>
      </w:pPr>
      <w:r w:rsidRPr="00942499">
        <w:rPr>
          <w:rFonts w:asciiTheme="minorHAnsi" w:eastAsiaTheme="minorHAnsi" w:hAnsiTheme="minorHAnsi" w:cstheme="minorBidi"/>
          <w:b/>
          <w:sz w:val="22"/>
          <w:szCs w:val="22"/>
        </w:rPr>
        <w:t>Comparing 2020 Likes vs. 2022 Likes</w:t>
      </w:r>
    </w:p>
    <w:p w14:paraId="6EBDD71A" w14:textId="77777777" w:rsidR="00C818CF" w:rsidRPr="00942499" w:rsidRDefault="00DC50FA" w:rsidP="00E65B44">
      <w:pPr>
        <w:jc w:val="both"/>
        <w:rPr>
          <w:b/>
        </w:rPr>
      </w:pPr>
      <w:r w:rsidRPr="00942499">
        <w:rPr>
          <w:b/>
          <w:noProof/>
        </w:rPr>
        <w:drawing>
          <wp:anchor distT="0" distB="0" distL="114300" distR="114300" simplePos="0" relativeHeight="251661312" behindDoc="1" locked="0" layoutInCell="1" allowOverlap="1" wp14:anchorId="2B9AEC50" wp14:editId="716893D6">
            <wp:simplePos x="0" y="0"/>
            <wp:positionH relativeFrom="margin">
              <wp:posOffset>2944495</wp:posOffset>
            </wp:positionH>
            <wp:positionV relativeFrom="paragraph">
              <wp:posOffset>314960</wp:posOffset>
            </wp:positionV>
            <wp:extent cx="3571240" cy="1166495"/>
            <wp:effectExtent l="76200" t="76200" r="124460" b="128905"/>
            <wp:wrapTight wrapText="bothSides">
              <wp:wrapPolygon edited="0">
                <wp:start x="-230" y="-1411"/>
                <wp:lineTo x="-461" y="-1058"/>
                <wp:lineTo x="-461" y="22223"/>
                <wp:lineTo x="-230" y="23634"/>
                <wp:lineTo x="22007" y="23634"/>
                <wp:lineTo x="22238" y="21870"/>
                <wp:lineTo x="22238" y="4586"/>
                <wp:lineTo x="22007" y="-705"/>
                <wp:lineTo x="22007" y="-1411"/>
                <wp:lineTo x="-230" y="-1411"/>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571240" cy="11664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942499">
        <w:rPr>
          <w:b/>
          <w:noProof/>
        </w:rPr>
        <w:drawing>
          <wp:anchor distT="0" distB="0" distL="114300" distR="114300" simplePos="0" relativeHeight="251660288" behindDoc="1" locked="0" layoutInCell="1" allowOverlap="1" wp14:anchorId="53FC67F9" wp14:editId="152D9AFE">
            <wp:simplePos x="0" y="0"/>
            <wp:positionH relativeFrom="column">
              <wp:posOffset>-348706</wp:posOffset>
            </wp:positionH>
            <wp:positionV relativeFrom="paragraph">
              <wp:posOffset>306523</wp:posOffset>
            </wp:positionV>
            <wp:extent cx="3161030" cy="1201420"/>
            <wp:effectExtent l="76200" t="76200" r="134620" b="132080"/>
            <wp:wrapTight wrapText="bothSides">
              <wp:wrapPolygon edited="0">
                <wp:start x="-260" y="-1370"/>
                <wp:lineTo x="-521" y="-1027"/>
                <wp:lineTo x="-521" y="22262"/>
                <wp:lineTo x="-260" y="23632"/>
                <wp:lineTo x="22129" y="23632"/>
                <wp:lineTo x="22390" y="21235"/>
                <wp:lineTo x="22390" y="4452"/>
                <wp:lineTo x="22129" y="-685"/>
                <wp:lineTo x="22129" y="-1370"/>
                <wp:lineTo x="-260" y="-137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161030" cy="1201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Pr="00942499">
        <w:rPr>
          <w:b/>
        </w:rPr>
        <w:t xml:space="preserve">                      </w:t>
      </w:r>
      <w:r w:rsidRPr="00942499">
        <w:rPr>
          <w:b/>
        </w:rPr>
        <w:tab/>
        <w:t>2020 Likes</w:t>
      </w:r>
      <w:r w:rsidRPr="00942499">
        <w:rPr>
          <w:b/>
        </w:rPr>
        <w:tab/>
      </w:r>
      <w:r w:rsidRPr="00942499">
        <w:rPr>
          <w:b/>
        </w:rPr>
        <w:tab/>
      </w:r>
      <w:r w:rsidRPr="00942499">
        <w:rPr>
          <w:b/>
        </w:rPr>
        <w:tab/>
      </w:r>
      <w:r w:rsidRPr="00942499">
        <w:rPr>
          <w:b/>
        </w:rPr>
        <w:tab/>
      </w:r>
      <w:r w:rsidRPr="00942499">
        <w:rPr>
          <w:b/>
        </w:rPr>
        <w:tab/>
      </w:r>
      <w:r w:rsidRPr="00942499">
        <w:rPr>
          <w:b/>
        </w:rPr>
        <w:tab/>
      </w:r>
      <w:r w:rsidRPr="00942499">
        <w:rPr>
          <w:b/>
        </w:rPr>
        <w:tab/>
        <w:t>2022 Likes</w:t>
      </w:r>
    </w:p>
    <w:p w14:paraId="03F1EF1E" w14:textId="77777777" w:rsidR="00C818CF" w:rsidRPr="005E638F" w:rsidRDefault="00DC50FA" w:rsidP="00E65B44">
      <w:pPr>
        <w:jc w:val="both"/>
      </w:pPr>
      <w:r w:rsidRPr="005E638F">
        <w:t xml:space="preserve">Fig </w:t>
      </w:r>
      <w:r w:rsidR="00E62D3F" w:rsidRPr="005E638F">
        <w:t>5</w:t>
      </w:r>
      <w:r w:rsidRPr="005E638F">
        <w:t>:</w:t>
      </w:r>
    </w:p>
    <w:p w14:paraId="736F1050" w14:textId="06474999" w:rsidR="00C818CF" w:rsidRDefault="00DC50FA" w:rsidP="00E65B44">
      <w:pPr>
        <w:jc w:val="both"/>
      </w:pPr>
      <w:r w:rsidRPr="00C741BE">
        <w:t>F</w:t>
      </w:r>
      <w:r>
        <w:t>ig</w:t>
      </w:r>
      <w:r w:rsidR="0076407D">
        <w:t xml:space="preserve"> </w:t>
      </w:r>
      <w:r w:rsidR="002E6C5D">
        <w:t>5</w:t>
      </w:r>
      <w:r>
        <w:t xml:space="preserve"> shows the Restaurant with the Highest </w:t>
      </w:r>
      <w:r w:rsidR="0042758A">
        <w:t>likes</w:t>
      </w:r>
      <w:r>
        <w:t xml:space="preserve"> in 2020 vs. 2022. It indicates that</w:t>
      </w:r>
      <w:r w:rsidR="0042758A">
        <w:t xml:space="preserve"> Tamarind Tribeca</w:t>
      </w:r>
      <w:r>
        <w:t xml:space="preserve"> </w:t>
      </w:r>
      <w:r w:rsidR="0076407D">
        <w:t>(</w:t>
      </w:r>
      <w:hyperlink r:id="rId18" w:history="1">
        <w:r w:rsidR="0076407D" w:rsidRPr="00D27704">
          <w:rPr>
            <w:rStyle w:val="Hyperlink"/>
          </w:rPr>
          <w:t>https://tamarindtribeca.com/</w:t>
        </w:r>
      </w:hyperlink>
      <w:r>
        <w:t xml:space="preserve">) has the highest </w:t>
      </w:r>
      <w:r w:rsidR="0042758A">
        <w:t>preferences</w:t>
      </w:r>
      <w:r>
        <w:t xml:space="preserve"> in 2020, but in 2022 we have a new restaurant taking the spot: The Kati Roll Company </w:t>
      </w:r>
      <w:r w:rsidR="0076407D">
        <w:t>(</w:t>
      </w:r>
      <w:hyperlink r:id="rId19" w:history="1">
        <w:r w:rsidR="0076407D" w:rsidRPr="00D27704">
          <w:rPr>
            <w:rStyle w:val="Hyperlink"/>
          </w:rPr>
          <w:t>https://www.thekatirollcompany.com/</w:t>
        </w:r>
      </w:hyperlink>
      <w:r>
        <w:t xml:space="preserve">) with over </w:t>
      </w:r>
      <w:r w:rsidR="0042758A">
        <w:t>235</w:t>
      </w:r>
      <w:r>
        <w:t xml:space="preserve"> </w:t>
      </w:r>
      <w:r w:rsidR="0042758A">
        <w:t>likes</w:t>
      </w:r>
      <w:r>
        <w:t xml:space="preserve"> making it the highest </w:t>
      </w:r>
      <w:r w:rsidR="00C87ED0">
        <w:t>liked</w:t>
      </w:r>
      <w:r>
        <w:t xml:space="preserve"> Indian Restaurant in 2022. </w:t>
      </w:r>
    </w:p>
    <w:p w14:paraId="23311415" w14:textId="1E1C02CE" w:rsidR="00942499" w:rsidRDefault="00DC50FA" w:rsidP="00AD64C7">
      <w:pPr>
        <w:jc w:val="both"/>
      </w:pPr>
      <w:r>
        <w:t xml:space="preserve">Both restaurants are in Manhattan, but in 2020 the Neighborhood was </w:t>
      </w:r>
      <w:r w:rsidR="0030651F">
        <w:t>Tribeca</w:t>
      </w:r>
      <w:r>
        <w:t xml:space="preserve">. Now, we have Midtown as the location for best </w:t>
      </w:r>
      <w:r w:rsidR="0030651F">
        <w:t>lik</w:t>
      </w:r>
      <w:r>
        <w:t xml:space="preserve">ed. </w:t>
      </w:r>
    </w:p>
    <w:p w14:paraId="2CDC25F3" w14:textId="77777777" w:rsidR="00A2733E" w:rsidRPr="00AD64C7" w:rsidRDefault="00DC50FA" w:rsidP="00E65B44">
      <w:pPr>
        <w:pStyle w:val="reader-text-blockparagraph"/>
        <w:jc w:val="both"/>
        <w:rPr>
          <w:rFonts w:asciiTheme="minorHAnsi" w:eastAsiaTheme="minorHAnsi" w:hAnsiTheme="minorHAnsi" w:cstheme="minorBidi"/>
          <w:b/>
        </w:rPr>
      </w:pPr>
      <w:r w:rsidRPr="00AD64C7">
        <w:rPr>
          <w:rFonts w:asciiTheme="minorHAnsi" w:eastAsiaTheme="minorHAnsi" w:hAnsiTheme="minorHAnsi" w:cstheme="minorBidi"/>
          <w:b/>
        </w:rPr>
        <w:t xml:space="preserve">Comparing 2020 </w:t>
      </w:r>
      <w:r w:rsidR="00B048DA" w:rsidRPr="00AD64C7">
        <w:rPr>
          <w:rFonts w:asciiTheme="minorHAnsi" w:eastAsiaTheme="minorHAnsi" w:hAnsiTheme="minorHAnsi" w:cstheme="minorBidi"/>
          <w:b/>
        </w:rPr>
        <w:t>Ratings</w:t>
      </w:r>
      <w:r w:rsidRPr="00AD64C7">
        <w:rPr>
          <w:rFonts w:asciiTheme="minorHAnsi" w:eastAsiaTheme="minorHAnsi" w:hAnsiTheme="minorHAnsi" w:cstheme="minorBidi"/>
          <w:b/>
        </w:rPr>
        <w:t xml:space="preserve"> vs. 2022 </w:t>
      </w:r>
      <w:r w:rsidR="00B048DA" w:rsidRPr="00AD64C7">
        <w:rPr>
          <w:rFonts w:asciiTheme="minorHAnsi" w:eastAsiaTheme="minorHAnsi" w:hAnsiTheme="minorHAnsi" w:cstheme="minorBidi"/>
          <w:b/>
        </w:rPr>
        <w:t>Ratings</w:t>
      </w:r>
    </w:p>
    <w:p w14:paraId="14A89739" w14:textId="77777777" w:rsidR="00A2733E" w:rsidRPr="00942499" w:rsidRDefault="00DC50FA" w:rsidP="00E65B44">
      <w:pPr>
        <w:jc w:val="both"/>
        <w:rPr>
          <w:b/>
        </w:rPr>
      </w:pPr>
      <w:r w:rsidRPr="00942499">
        <w:rPr>
          <w:b/>
          <w:noProof/>
        </w:rPr>
        <w:drawing>
          <wp:anchor distT="0" distB="0" distL="114300" distR="114300" simplePos="0" relativeHeight="251663360" behindDoc="1" locked="0" layoutInCell="1" allowOverlap="1" wp14:anchorId="119FCC75" wp14:editId="3A73513D">
            <wp:simplePos x="0" y="0"/>
            <wp:positionH relativeFrom="column">
              <wp:posOffset>3195955</wp:posOffset>
            </wp:positionH>
            <wp:positionV relativeFrom="paragraph">
              <wp:posOffset>274320</wp:posOffset>
            </wp:positionV>
            <wp:extent cx="3457575" cy="1175385"/>
            <wp:effectExtent l="76200" t="76200" r="142875" b="139065"/>
            <wp:wrapTight wrapText="bothSides">
              <wp:wrapPolygon edited="0">
                <wp:start x="-238" y="-1400"/>
                <wp:lineTo x="-476" y="-1050"/>
                <wp:lineTo x="-476" y="22405"/>
                <wp:lineTo x="-238" y="23806"/>
                <wp:lineTo x="22136" y="23806"/>
                <wp:lineTo x="22374" y="21705"/>
                <wp:lineTo x="22374" y="4551"/>
                <wp:lineTo x="22136" y="-700"/>
                <wp:lineTo x="22136" y="-1400"/>
                <wp:lineTo x="-238" y="-140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457575" cy="1175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942499">
        <w:rPr>
          <w:b/>
          <w:noProof/>
        </w:rPr>
        <w:drawing>
          <wp:anchor distT="0" distB="0" distL="114300" distR="114300" simplePos="0" relativeHeight="251662336" behindDoc="1" locked="0" layoutInCell="1" allowOverlap="1" wp14:anchorId="7500557E" wp14:editId="28DCB5CA">
            <wp:simplePos x="0" y="0"/>
            <wp:positionH relativeFrom="column">
              <wp:posOffset>-453390</wp:posOffset>
            </wp:positionH>
            <wp:positionV relativeFrom="paragraph">
              <wp:posOffset>300990</wp:posOffset>
            </wp:positionV>
            <wp:extent cx="3248025" cy="1158240"/>
            <wp:effectExtent l="76200" t="76200" r="142875" b="137160"/>
            <wp:wrapTight wrapText="bothSides">
              <wp:wrapPolygon edited="0">
                <wp:start x="-253" y="-1421"/>
                <wp:lineTo x="-507" y="-1066"/>
                <wp:lineTo x="-507" y="22382"/>
                <wp:lineTo x="-253" y="23803"/>
                <wp:lineTo x="22170" y="23803"/>
                <wp:lineTo x="22423" y="22026"/>
                <wp:lineTo x="22423" y="4618"/>
                <wp:lineTo x="22170" y="-711"/>
                <wp:lineTo x="22170" y="-1421"/>
                <wp:lineTo x="-253" y="-1421"/>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48025" cy="1158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Pr="00942499">
        <w:rPr>
          <w:b/>
        </w:rPr>
        <w:t xml:space="preserve">                      </w:t>
      </w:r>
      <w:r w:rsidRPr="00942499">
        <w:rPr>
          <w:b/>
        </w:rPr>
        <w:tab/>
        <w:t xml:space="preserve">2020 </w:t>
      </w:r>
      <w:r w:rsidR="004518D6" w:rsidRPr="00942499">
        <w:rPr>
          <w:b/>
        </w:rPr>
        <w:t>Ratings</w:t>
      </w:r>
      <w:r w:rsidRPr="00942499">
        <w:rPr>
          <w:b/>
        </w:rPr>
        <w:tab/>
      </w:r>
      <w:r w:rsidRPr="00942499">
        <w:rPr>
          <w:b/>
        </w:rPr>
        <w:tab/>
      </w:r>
      <w:r w:rsidRPr="00942499">
        <w:rPr>
          <w:b/>
        </w:rPr>
        <w:tab/>
      </w:r>
      <w:r w:rsidRPr="00942499">
        <w:rPr>
          <w:b/>
        </w:rPr>
        <w:tab/>
      </w:r>
      <w:r w:rsidRPr="00942499">
        <w:rPr>
          <w:b/>
        </w:rPr>
        <w:tab/>
      </w:r>
      <w:r w:rsidRPr="00942499">
        <w:rPr>
          <w:b/>
        </w:rPr>
        <w:tab/>
      </w:r>
      <w:r w:rsidRPr="00942499">
        <w:rPr>
          <w:b/>
        </w:rPr>
        <w:tab/>
        <w:t xml:space="preserve">2022 </w:t>
      </w:r>
      <w:r w:rsidR="004518D6" w:rsidRPr="00942499">
        <w:rPr>
          <w:b/>
        </w:rPr>
        <w:t>Ratings</w:t>
      </w:r>
    </w:p>
    <w:p w14:paraId="22BE252C" w14:textId="77777777" w:rsidR="00A2733E" w:rsidRPr="005E638F" w:rsidRDefault="00DC50FA" w:rsidP="00E65B44">
      <w:pPr>
        <w:jc w:val="both"/>
      </w:pPr>
      <w:r w:rsidRPr="005E638F">
        <w:t xml:space="preserve">Fig </w:t>
      </w:r>
      <w:r w:rsidR="00E62D3F" w:rsidRPr="005E638F">
        <w:t>6</w:t>
      </w:r>
      <w:r w:rsidRPr="005E638F">
        <w:t>:</w:t>
      </w:r>
    </w:p>
    <w:p w14:paraId="73A4DD0D" w14:textId="42FE7FC4" w:rsidR="00A2733E" w:rsidRDefault="00DC50FA" w:rsidP="00E65B44">
      <w:pPr>
        <w:jc w:val="both"/>
      </w:pPr>
      <w:r w:rsidRPr="00C741BE">
        <w:t>F</w:t>
      </w:r>
      <w:r>
        <w:t>ig</w:t>
      </w:r>
      <w:r w:rsidR="00AD64C7">
        <w:t xml:space="preserve"> </w:t>
      </w:r>
      <w:r w:rsidR="002E6C5D">
        <w:t>6</w:t>
      </w:r>
      <w:r>
        <w:t xml:space="preserve"> shows that </w:t>
      </w:r>
      <w:r w:rsidR="00AB213C">
        <w:t>Bombay Bistros</w:t>
      </w:r>
      <w:r>
        <w:t xml:space="preserve"> </w:t>
      </w:r>
      <w:r w:rsidR="0076407D">
        <w:t>(</w:t>
      </w:r>
      <w:hyperlink r:id="rId22" w:history="1">
        <w:r w:rsidR="0076407D" w:rsidRPr="00D27704">
          <w:rPr>
            <w:rStyle w:val="Hyperlink"/>
          </w:rPr>
          <w:t>https://bombaybistros.com/</w:t>
        </w:r>
      </w:hyperlink>
      <w:r w:rsidR="00AB213C">
        <w:t xml:space="preserve"> </w:t>
      </w:r>
      <w:r>
        <w:t xml:space="preserve">) has the highest </w:t>
      </w:r>
      <w:r w:rsidR="00AB213C">
        <w:t>Rating</w:t>
      </w:r>
      <w:r>
        <w:t xml:space="preserve"> in 2020, but in 2022, we have a new restaurant taking the spot, which is </w:t>
      </w:r>
      <w:proofErr w:type="spellStart"/>
      <w:r w:rsidR="00AB213C">
        <w:t>Adda</w:t>
      </w:r>
      <w:proofErr w:type="spellEnd"/>
      <w:r>
        <w:t xml:space="preserve"> </w:t>
      </w:r>
      <w:r w:rsidR="0076407D">
        <w:t>(</w:t>
      </w:r>
      <w:hyperlink r:id="rId23" w:history="1">
        <w:r w:rsidR="0076407D" w:rsidRPr="00D27704">
          <w:rPr>
            <w:rStyle w:val="Hyperlink"/>
          </w:rPr>
          <w:t>https://www.addanyc.com/</w:t>
        </w:r>
      </w:hyperlink>
      <w:r w:rsidR="00AB213C">
        <w:t xml:space="preserve"> </w:t>
      </w:r>
      <w:r>
        <w:t xml:space="preserve">) with </w:t>
      </w:r>
      <w:r w:rsidR="002C07ED">
        <w:t>9.1 ratings compared to the 9 rating of</w:t>
      </w:r>
      <w:r w:rsidR="005A4B64">
        <w:t xml:space="preserve"> Bombay Bistros</w:t>
      </w:r>
      <w:r w:rsidR="002C07ED">
        <w:t xml:space="preserve"> in 2020</w:t>
      </w:r>
    </w:p>
    <w:p w14:paraId="16C13449" w14:textId="77777777" w:rsidR="00A2733E" w:rsidRDefault="00DC50FA" w:rsidP="00E65B44">
      <w:pPr>
        <w:jc w:val="both"/>
      </w:pPr>
      <w:proofErr w:type="spellStart"/>
      <w:r>
        <w:t>Adda</w:t>
      </w:r>
      <w:proofErr w:type="spellEnd"/>
      <w:r>
        <w:t xml:space="preserve"> is located in </w:t>
      </w:r>
      <w:r w:rsidR="005A4B64">
        <w:t>Long Island City, Queens, and Bombay Bistros 2020, the highest rated, is located in Greenwich Village, Manhattan.</w:t>
      </w:r>
    </w:p>
    <w:p w14:paraId="0CFF920A" w14:textId="77777777" w:rsidR="00E62D3F" w:rsidRDefault="00E62D3F" w:rsidP="00E65B44">
      <w:pPr>
        <w:jc w:val="both"/>
      </w:pPr>
    </w:p>
    <w:p w14:paraId="07300145" w14:textId="77777777" w:rsidR="0076407D" w:rsidRDefault="0076407D" w:rsidP="00E65B44">
      <w:pPr>
        <w:pStyle w:val="reader-text-blockparagraph"/>
        <w:jc w:val="both"/>
        <w:rPr>
          <w:rFonts w:asciiTheme="minorHAnsi" w:eastAsiaTheme="minorHAnsi" w:hAnsiTheme="minorHAnsi" w:cstheme="minorBidi"/>
          <w:b/>
          <w:sz w:val="22"/>
          <w:szCs w:val="22"/>
        </w:rPr>
      </w:pPr>
    </w:p>
    <w:p w14:paraId="439241FB" w14:textId="10C5969F" w:rsidR="00E62D3F" w:rsidRPr="0076407D" w:rsidRDefault="00DC50FA" w:rsidP="00E65B44">
      <w:pPr>
        <w:pStyle w:val="reader-text-blockparagraph"/>
        <w:jc w:val="both"/>
        <w:rPr>
          <w:rFonts w:asciiTheme="minorHAnsi" w:eastAsiaTheme="minorHAnsi" w:hAnsiTheme="minorHAnsi" w:cstheme="minorBidi"/>
          <w:b/>
        </w:rPr>
      </w:pPr>
      <w:r w:rsidRPr="0076407D">
        <w:rPr>
          <w:rFonts w:asciiTheme="minorHAnsi" w:eastAsiaTheme="minorHAnsi" w:hAnsiTheme="minorHAnsi" w:cstheme="minorBidi"/>
          <w:b/>
        </w:rPr>
        <w:lastRenderedPageBreak/>
        <w:t>Comparing 2020 Ratings vs. 2022 Ratings</w:t>
      </w:r>
    </w:p>
    <w:p w14:paraId="5CFA0470" w14:textId="77777777" w:rsidR="00E62D3F" w:rsidRPr="00942499" w:rsidRDefault="00DC50FA" w:rsidP="00E65B44">
      <w:pPr>
        <w:jc w:val="both"/>
        <w:rPr>
          <w:b/>
        </w:rPr>
      </w:pPr>
      <w:r w:rsidRPr="00942499">
        <w:rPr>
          <w:b/>
          <w:noProof/>
        </w:rPr>
        <w:drawing>
          <wp:anchor distT="0" distB="0" distL="114300" distR="114300" simplePos="0" relativeHeight="251669504" behindDoc="1" locked="0" layoutInCell="1" allowOverlap="1" wp14:anchorId="3636D954" wp14:editId="713C4846">
            <wp:simplePos x="0" y="0"/>
            <wp:positionH relativeFrom="margin">
              <wp:align>left</wp:align>
            </wp:positionH>
            <wp:positionV relativeFrom="paragraph">
              <wp:posOffset>357233</wp:posOffset>
            </wp:positionV>
            <wp:extent cx="3169285" cy="3117215"/>
            <wp:effectExtent l="76200" t="76200" r="126365" b="140335"/>
            <wp:wrapTight wrapText="bothSides">
              <wp:wrapPolygon edited="0">
                <wp:start x="-260" y="-528"/>
                <wp:lineTo x="-519" y="-396"/>
                <wp:lineTo x="-519" y="21912"/>
                <wp:lineTo x="-260" y="22440"/>
                <wp:lineTo x="22072" y="22440"/>
                <wp:lineTo x="22331" y="20856"/>
                <wp:lineTo x="22331" y="1716"/>
                <wp:lineTo x="22072" y="-264"/>
                <wp:lineTo x="22072" y="-528"/>
                <wp:lineTo x="-260" y="-528"/>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169285" cy="31172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CC70BE" w:rsidRPr="00942499">
        <w:rPr>
          <w:b/>
          <w:noProof/>
        </w:rPr>
        <w:drawing>
          <wp:anchor distT="0" distB="0" distL="114300" distR="114300" simplePos="0" relativeHeight="251670528" behindDoc="1" locked="0" layoutInCell="1" allowOverlap="1" wp14:anchorId="30ADA0B0" wp14:editId="0FFA5223">
            <wp:simplePos x="0" y="0"/>
            <wp:positionH relativeFrom="column">
              <wp:posOffset>3396161</wp:posOffset>
            </wp:positionH>
            <wp:positionV relativeFrom="paragraph">
              <wp:posOffset>303802</wp:posOffset>
            </wp:positionV>
            <wp:extent cx="2743200" cy="3169920"/>
            <wp:effectExtent l="76200" t="76200" r="133350" b="125730"/>
            <wp:wrapTight wrapText="bothSides">
              <wp:wrapPolygon edited="0">
                <wp:start x="-300" y="-519"/>
                <wp:lineTo x="-600" y="-389"/>
                <wp:lineTo x="-600" y="21808"/>
                <wp:lineTo x="-300" y="22327"/>
                <wp:lineTo x="22200" y="22327"/>
                <wp:lineTo x="22500" y="20510"/>
                <wp:lineTo x="22500" y="1688"/>
                <wp:lineTo x="22200" y="-260"/>
                <wp:lineTo x="22200" y="-519"/>
                <wp:lineTo x="-300" y="-519"/>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743200" cy="3169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942499">
        <w:rPr>
          <w:b/>
        </w:rPr>
        <w:t xml:space="preserve">                      </w:t>
      </w:r>
      <w:r w:rsidRPr="00942499">
        <w:rPr>
          <w:b/>
        </w:rPr>
        <w:tab/>
        <w:t>2020 Ratings</w:t>
      </w:r>
      <w:r w:rsidRPr="00942499">
        <w:rPr>
          <w:b/>
        </w:rPr>
        <w:tab/>
      </w:r>
      <w:r w:rsidRPr="00942499">
        <w:rPr>
          <w:b/>
        </w:rPr>
        <w:tab/>
      </w:r>
      <w:r w:rsidRPr="00942499">
        <w:rPr>
          <w:b/>
        </w:rPr>
        <w:tab/>
      </w:r>
      <w:r w:rsidRPr="00942499">
        <w:rPr>
          <w:b/>
        </w:rPr>
        <w:tab/>
      </w:r>
      <w:r w:rsidRPr="00942499">
        <w:rPr>
          <w:b/>
        </w:rPr>
        <w:tab/>
      </w:r>
      <w:r w:rsidRPr="00942499">
        <w:rPr>
          <w:b/>
        </w:rPr>
        <w:tab/>
      </w:r>
      <w:r w:rsidRPr="00942499">
        <w:rPr>
          <w:b/>
        </w:rPr>
        <w:tab/>
        <w:t>2022 Ratings</w:t>
      </w:r>
    </w:p>
    <w:p w14:paraId="7E8916BF" w14:textId="77777777" w:rsidR="00E62D3F" w:rsidRPr="005E638F" w:rsidRDefault="00DC50FA" w:rsidP="00E65B44">
      <w:pPr>
        <w:jc w:val="both"/>
      </w:pPr>
      <w:r w:rsidRPr="005E638F">
        <w:t xml:space="preserve">Fig </w:t>
      </w:r>
      <w:r w:rsidR="004D2B0D" w:rsidRPr="005E638F">
        <w:t>7</w:t>
      </w:r>
      <w:r w:rsidRPr="005E638F">
        <w:t>:</w:t>
      </w:r>
    </w:p>
    <w:p w14:paraId="21A5259E" w14:textId="7DD5105A" w:rsidR="00E62D3F" w:rsidRPr="00C741BE" w:rsidRDefault="00DC50FA" w:rsidP="00E65B44">
      <w:pPr>
        <w:jc w:val="both"/>
      </w:pPr>
      <w:r w:rsidRPr="00C741BE">
        <w:t>From</w:t>
      </w:r>
      <w:r>
        <w:t xml:space="preserve"> the fig</w:t>
      </w:r>
      <w:r w:rsidR="00AA3C3B">
        <w:t>7</w:t>
      </w:r>
      <w:r>
        <w:t xml:space="preserve">, </w:t>
      </w:r>
      <w:r w:rsidR="00A45670">
        <w:t>with Ratings for 2020 and 2022, we</w:t>
      </w:r>
      <w:r w:rsidR="0076407D">
        <w:t xml:space="preserve"> can see </w:t>
      </w:r>
      <w:r w:rsidR="00A45670">
        <w:t>the top 10 neighborhoods with the highest ratings. All the Neighborhoods in 2020 have declined in Rating. It's a totally new Neighborhood that is top</w:t>
      </w:r>
      <w:r w:rsidR="0076407D">
        <w:t>p</w:t>
      </w:r>
      <w:r w:rsidR="00A45670">
        <w:t xml:space="preserve">ing </w:t>
      </w:r>
      <w:r w:rsidR="0076407D">
        <w:t xml:space="preserve">the charts </w:t>
      </w:r>
      <w:r w:rsidR="00A45670">
        <w:t>now.</w:t>
      </w:r>
    </w:p>
    <w:p w14:paraId="57A0F4CA" w14:textId="77777777" w:rsidR="00A45670" w:rsidRPr="0076407D" w:rsidRDefault="00DC50FA" w:rsidP="00E65B44">
      <w:pPr>
        <w:pStyle w:val="reader-text-blockparagraph"/>
        <w:jc w:val="both"/>
        <w:rPr>
          <w:rFonts w:asciiTheme="minorHAnsi" w:eastAsiaTheme="minorHAnsi" w:hAnsiTheme="minorHAnsi" w:cstheme="minorBidi"/>
          <w:b/>
        </w:rPr>
      </w:pPr>
      <w:r w:rsidRPr="0076407D">
        <w:rPr>
          <w:rFonts w:asciiTheme="minorHAnsi" w:eastAsiaTheme="minorHAnsi" w:hAnsiTheme="minorHAnsi" w:cstheme="minorBidi"/>
          <w:b/>
        </w:rPr>
        <w:t xml:space="preserve">Comparing 2020 </w:t>
      </w:r>
      <w:r w:rsidR="00960FAD" w:rsidRPr="0076407D">
        <w:rPr>
          <w:rFonts w:asciiTheme="minorHAnsi" w:eastAsiaTheme="minorHAnsi" w:hAnsiTheme="minorHAnsi" w:cstheme="minorBidi"/>
          <w:b/>
        </w:rPr>
        <w:t>Borough</w:t>
      </w:r>
      <w:r w:rsidRPr="0076407D">
        <w:rPr>
          <w:rFonts w:asciiTheme="minorHAnsi" w:eastAsiaTheme="minorHAnsi" w:hAnsiTheme="minorHAnsi" w:cstheme="minorBidi"/>
          <w:b/>
        </w:rPr>
        <w:t xml:space="preserve"> vs. 2022 </w:t>
      </w:r>
      <w:r w:rsidR="00960FAD" w:rsidRPr="0076407D">
        <w:rPr>
          <w:rFonts w:asciiTheme="minorHAnsi" w:eastAsiaTheme="minorHAnsi" w:hAnsiTheme="minorHAnsi" w:cstheme="minorBidi"/>
          <w:b/>
        </w:rPr>
        <w:t>Borough</w:t>
      </w:r>
    </w:p>
    <w:p w14:paraId="54DBD3C8" w14:textId="77777777" w:rsidR="00A45670" w:rsidRPr="00942499" w:rsidRDefault="00DC50FA" w:rsidP="00E65B44">
      <w:pPr>
        <w:jc w:val="both"/>
        <w:rPr>
          <w:b/>
        </w:rPr>
      </w:pPr>
      <w:r w:rsidRPr="00942499">
        <w:rPr>
          <w:b/>
          <w:noProof/>
        </w:rPr>
        <w:drawing>
          <wp:anchor distT="0" distB="0" distL="114300" distR="114300" simplePos="0" relativeHeight="251671552" behindDoc="1" locked="0" layoutInCell="1" allowOverlap="1" wp14:anchorId="112DC629" wp14:editId="2417C446">
            <wp:simplePos x="0" y="0"/>
            <wp:positionH relativeFrom="column">
              <wp:posOffset>339090</wp:posOffset>
            </wp:positionH>
            <wp:positionV relativeFrom="paragraph">
              <wp:posOffset>361950</wp:posOffset>
            </wp:positionV>
            <wp:extent cx="3025140" cy="1454150"/>
            <wp:effectExtent l="0" t="0" r="3810" b="0"/>
            <wp:wrapTight wrapText="bothSides">
              <wp:wrapPolygon edited="0">
                <wp:start x="0" y="0"/>
                <wp:lineTo x="0" y="21223"/>
                <wp:lineTo x="21491" y="21223"/>
                <wp:lineTo x="2149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025140" cy="1454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2499">
        <w:rPr>
          <w:b/>
          <w:noProof/>
        </w:rPr>
        <w:drawing>
          <wp:anchor distT="0" distB="0" distL="114300" distR="114300" simplePos="0" relativeHeight="251672576" behindDoc="1" locked="0" layoutInCell="1" allowOverlap="1" wp14:anchorId="3ED17FCE" wp14:editId="0620DB87">
            <wp:simplePos x="0" y="0"/>
            <wp:positionH relativeFrom="margin">
              <wp:posOffset>3465830</wp:posOffset>
            </wp:positionH>
            <wp:positionV relativeFrom="paragraph">
              <wp:posOffset>205105</wp:posOffset>
            </wp:positionV>
            <wp:extent cx="2917190" cy="1708785"/>
            <wp:effectExtent l="0" t="0" r="0" b="5715"/>
            <wp:wrapTight wrapText="bothSides">
              <wp:wrapPolygon edited="0">
                <wp:start x="0" y="0"/>
                <wp:lineTo x="0" y="21431"/>
                <wp:lineTo x="21440" y="21431"/>
                <wp:lineTo x="2144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917190" cy="170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2499">
        <w:rPr>
          <w:b/>
        </w:rPr>
        <w:t xml:space="preserve">                      </w:t>
      </w:r>
      <w:r w:rsidRPr="00942499">
        <w:rPr>
          <w:b/>
        </w:rPr>
        <w:tab/>
        <w:t>2020 Borough</w:t>
      </w:r>
      <w:r w:rsidRPr="00942499">
        <w:rPr>
          <w:b/>
        </w:rPr>
        <w:tab/>
      </w:r>
      <w:r w:rsidRPr="00942499">
        <w:rPr>
          <w:b/>
        </w:rPr>
        <w:tab/>
      </w:r>
      <w:r w:rsidRPr="00942499">
        <w:rPr>
          <w:b/>
        </w:rPr>
        <w:tab/>
      </w:r>
      <w:r w:rsidRPr="00942499">
        <w:rPr>
          <w:b/>
        </w:rPr>
        <w:tab/>
      </w:r>
      <w:r w:rsidRPr="00942499">
        <w:rPr>
          <w:b/>
        </w:rPr>
        <w:tab/>
      </w:r>
      <w:r w:rsidRPr="00942499">
        <w:rPr>
          <w:b/>
        </w:rPr>
        <w:tab/>
      </w:r>
      <w:r w:rsidRPr="00942499">
        <w:rPr>
          <w:b/>
        </w:rPr>
        <w:tab/>
        <w:t>2022 Borough</w:t>
      </w:r>
    </w:p>
    <w:p w14:paraId="105876CD" w14:textId="77777777" w:rsidR="00A45670" w:rsidRPr="005E638F" w:rsidRDefault="00DC50FA" w:rsidP="00E65B44">
      <w:pPr>
        <w:jc w:val="both"/>
      </w:pPr>
      <w:r w:rsidRPr="005E638F">
        <w:t xml:space="preserve">Fig </w:t>
      </w:r>
      <w:r w:rsidR="00960FAD" w:rsidRPr="005E638F">
        <w:t>8</w:t>
      </w:r>
      <w:r w:rsidRPr="005E638F">
        <w:t>:</w:t>
      </w:r>
    </w:p>
    <w:p w14:paraId="2CD25377" w14:textId="71E14B8C" w:rsidR="00A45670" w:rsidRPr="00C741BE" w:rsidRDefault="00DC50FA" w:rsidP="00E65B44">
      <w:pPr>
        <w:jc w:val="both"/>
      </w:pPr>
      <w:r w:rsidRPr="00C741BE">
        <w:t>From</w:t>
      </w:r>
      <w:r>
        <w:t xml:space="preserve"> the fig</w:t>
      </w:r>
      <w:r w:rsidR="00960FAD">
        <w:t>8</w:t>
      </w:r>
      <w:r>
        <w:t xml:space="preserve">, </w:t>
      </w:r>
      <w:r w:rsidR="00960FAD">
        <w:t xml:space="preserve">Manhattan had the </w:t>
      </w:r>
      <w:r w:rsidR="005F67D6">
        <w:t>highest</w:t>
      </w:r>
      <w:r w:rsidR="00960FAD">
        <w:t xml:space="preserve"> Rating in 2020 and still maintains the positions in 2022. The Bronx has slid down for Queens to take over in the third position in 2022.</w:t>
      </w:r>
    </w:p>
    <w:p w14:paraId="1BD8D087" w14:textId="77777777" w:rsidR="00A2733E" w:rsidRDefault="00A2733E" w:rsidP="00E65B44">
      <w:pPr>
        <w:jc w:val="both"/>
      </w:pPr>
    </w:p>
    <w:p w14:paraId="67C48BC7" w14:textId="77777777" w:rsidR="00213961" w:rsidRPr="00942499" w:rsidRDefault="00DC50FA" w:rsidP="00E65B44">
      <w:pPr>
        <w:jc w:val="both"/>
        <w:rPr>
          <w:b/>
          <w:sz w:val="32"/>
          <w:szCs w:val="32"/>
        </w:rPr>
      </w:pPr>
      <w:r w:rsidRPr="00942499">
        <w:rPr>
          <w:b/>
          <w:sz w:val="32"/>
          <w:szCs w:val="32"/>
        </w:rPr>
        <w:lastRenderedPageBreak/>
        <w:t xml:space="preserve">Conclusion </w:t>
      </w:r>
    </w:p>
    <w:p w14:paraId="7A334F18" w14:textId="77777777" w:rsidR="005B6FD8" w:rsidRDefault="00DC50FA" w:rsidP="00E65B44">
      <w:pPr>
        <w:jc w:val="both"/>
      </w:pPr>
      <w:r>
        <w:t xml:space="preserve">We would be able to Identify that we have a total of </w:t>
      </w:r>
      <w:r w:rsidR="008506FE">
        <w:t>five (5) b</w:t>
      </w:r>
      <w:r w:rsidRPr="005B6FD8">
        <w:t>orough</w:t>
      </w:r>
      <w:r w:rsidR="008506FE">
        <w:t xml:space="preserve">s in New </w:t>
      </w:r>
      <w:proofErr w:type="spellStart"/>
      <w:r w:rsidR="008506FE">
        <w:t>york</w:t>
      </w:r>
      <w:proofErr w:type="spellEnd"/>
      <w:r w:rsidR="008506FE">
        <w:t xml:space="preserve"> city with a total of 306 Neighborhoods. Queen, one of the boroughs, had the highest number of Indian </w:t>
      </w:r>
      <w:r w:rsidR="004C5B71">
        <w:t>restaurants</w:t>
      </w:r>
      <w:r w:rsidR="008506FE">
        <w:t xml:space="preserve">. </w:t>
      </w:r>
      <w:r w:rsidR="004C5B71">
        <w:t>Floral park in Queens has the highest number of Indian restaurants from 2020 to 2022; it added a new restaurant</w:t>
      </w:r>
      <w:r w:rsidR="005D4B31">
        <w:t xml:space="preserve"> in 2 years</w:t>
      </w:r>
      <w:r w:rsidR="004C5B71">
        <w:t>.</w:t>
      </w:r>
    </w:p>
    <w:p w14:paraId="1D6E4AF3" w14:textId="41C86658" w:rsidR="00487CC8" w:rsidRDefault="00DC50FA" w:rsidP="00E65B44">
      <w:pPr>
        <w:jc w:val="both"/>
      </w:pPr>
      <w:r>
        <w:t xml:space="preserve">We could observe that the most tipped and liked. The Restaurant came from Manhattan, The Kati Roll Company </w:t>
      </w:r>
      <w:r w:rsidR="0076407D">
        <w:t>(</w:t>
      </w:r>
      <w:hyperlink r:id="rId28" w:history="1">
        <w:r w:rsidR="0076407D" w:rsidRPr="00D27704">
          <w:rPr>
            <w:rStyle w:val="Hyperlink"/>
          </w:rPr>
          <w:t>https://www.thekatirollcompany.com/</w:t>
        </w:r>
      </w:hyperlink>
      <w:r>
        <w:t xml:space="preserve">), but the most rated comes from Queens, which is </w:t>
      </w:r>
      <w:proofErr w:type="spellStart"/>
      <w:r>
        <w:t>Adda</w:t>
      </w:r>
      <w:proofErr w:type="spellEnd"/>
      <w:r>
        <w:t xml:space="preserve"> </w:t>
      </w:r>
      <w:r w:rsidR="0076407D">
        <w:t>(</w:t>
      </w:r>
      <w:hyperlink r:id="rId29" w:history="1">
        <w:r w:rsidR="0076407D" w:rsidRPr="00D27704">
          <w:rPr>
            <w:rStyle w:val="Hyperlink"/>
          </w:rPr>
          <w:t>https://www.addanyc.com/</w:t>
        </w:r>
      </w:hyperlink>
      <w:r>
        <w:t>).</w:t>
      </w:r>
    </w:p>
    <w:p w14:paraId="2B3E103D" w14:textId="0DA78DA4" w:rsidR="00487CC8" w:rsidRDefault="00DC50FA" w:rsidP="00E65B44">
      <w:pPr>
        <w:jc w:val="both"/>
      </w:pPr>
      <w:r>
        <w:t>From our top ten Neighborhood ratings, Long Island City is at the top</w:t>
      </w:r>
      <w:r w:rsidR="0076407D">
        <w:t xml:space="preserve"> and</w:t>
      </w:r>
      <w:r w:rsidR="00DA6E98">
        <w:t xml:space="preserve"> followed by bliss vile.</w:t>
      </w:r>
    </w:p>
    <w:p w14:paraId="0701C456" w14:textId="77777777" w:rsidR="00DA46E3" w:rsidRDefault="00DC50FA" w:rsidP="00E65B44">
      <w:pPr>
        <w:jc w:val="both"/>
      </w:pPr>
      <w:r>
        <w:t xml:space="preserve">When we consider the general ratings, Manhattan has the highest for 2 years </w:t>
      </w:r>
      <w:r w:rsidR="00A540DF">
        <w:t>in</w:t>
      </w:r>
      <w:r>
        <w:t xml:space="preserve"> a roll, followed by Brooklyn</w:t>
      </w:r>
      <w:r w:rsidR="00A540DF">
        <w:t>.</w:t>
      </w:r>
    </w:p>
    <w:p w14:paraId="69D5D85A" w14:textId="77777777" w:rsidR="00142BB2" w:rsidRDefault="00DC50FA" w:rsidP="00E65B44">
      <w:pPr>
        <w:jc w:val="both"/>
      </w:pPr>
      <w:r>
        <w:t xml:space="preserve">From the information, we could observe that Queens is a place an Indian family can feel close to home because </w:t>
      </w:r>
      <w:r w:rsidR="00E57B76">
        <w:t>it has</w:t>
      </w:r>
      <w:r>
        <w:t xml:space="preserve"> more Restaurants for them to explore, and it also has one of the most rated restaurants,</w:t>
      </w:r>
    </w:p>
    <w:p w14:paraId="4BD9EEFA" w14:textId="77777777" w:rsidR="00142BB2" w:rsidRDefault="00DC50FA" w:rsidP="00E65B44">
      <w:pPr>
        <w:jc w:val="both"/>
      </w:pPr>
      <w:r>
        <w:t>But Manhattan is also a force to be reckoned with</w:t>
      </w:r>
      <w:r w:rsidR="00900244">
        <w:t xml:space="preserve"> because </w:t>
      </w:r>
      <w:r>
        <w:t>it has average, the best Restaurant in New York City.</w:t>
      </w:r>
    </w:p>
    <w:p w14:paraId="02B1D773" w14:textId="77777777" w:rsidR="00A540DF" w:rsidRDefault="00DC50FA" w:rsidP="00E65B44">
      <w:pPr>
        <w:jc w:val="both"/>
      </w:pPr>
      <w:r>
        <w:t>In other to select a location for an Indian family, I will suggest they pick Manhattan first and can also look at Queens.</w:t>
      </w:r>
    </w:p>
    <w:p w14:paraId="7BA2F618" w14:textId="77777777" w:rsidR="00F638EC" w:rsidRDefault="00DC50FA" w:rsidP="00E65B44">
      <w:pPr>
        <w:jc w:val="both"/>
      </w:pPr>
      <w:r>
        <w:t>Thank you.</w:t>
      </w:r>
    </w:p>
    <w:p w14:paraId="35C7F414" w14:textId="77777777" w:rsidR="004C5B71" w:rsidRPr="005B6FD8" w:rsidRDefault="004C5B71" w:rsidP="00E65B44">
      <w:pPr>
        <w:jc w:val="both"/>
      </w:pPr>
    </w:p>
    <w:sectPr w:rsidR="004C5B71" w:rsidRPr="005B6F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DQyNTQ0NDExtrRQ0lEKTi0uzszPAykwqwUAWZn5pywAAAA="/>
  </w:docVars>
  <w:rsids>
    <w:rsidRoot w:val="00A72B48"/>
    <w:rsid w:val="000219EA"/>
    <w:rsid w:val="00105BBE"/>
    <w:rsid w:val="0012011F"/>
    <w:rsid w:val="00142BB2"/>
    <w:rsid w:val="00143358"/>
    <w:rsid w:val="00213961"/>
    <w:rsid w:val="002A0ACC"/>
    <w:rsid w:val="002C07ED"/>
    <w:rsid w:val="002E6C5D"/>
    <w:rsid w:val="0030651F"/>
    <w:rsid w:val="0042758A"/>
    <w:rsid w:val="004518D6"/>
    <w:rsid w:val="00487CC8"/>
    <w:rsid w:val="004B17DF"/>
    <w:rsid w:val="004C5B71"/>
    <w:rsid w:val="004D2B0D"/>
    <w:rsid w:val="005900C9"/>
    <w:rsid w:val="005A4B64"/>
    <w:rsid w:val="005B6FD8"/>
    <w:rsid w:val="005D4B31"/>
    <w:rsid w:val="005E638F"/>
    <w:rsid w:val="005F67D6"/>
    <w:rsid w:val="0076407D"/>
    <w:rsid w:val="00840566"/>
    <w:rsid w:val="008506FE"/>
    <w:rsid w:val="008E5A9E"/>
    <w:rsid w:val="008F21F1"/>
    <w:rsid w:val="00900244"/>
    <w:rsid w:val="00942499"/>
    <w:rsid w:val="00960FAD"/>
    <w:rsid w:val="00972BE8"/>
    <w:rsid w:val="00A11EFF"/>
    <w:rsid w:val="00A2733E"/>
    <w:rsid w:val="00A45670"/>
    <w:rsid w:val="00A540DF"/>
    <w:rsid w:val="00A72B48"/>
    <w:rsid w:val="00A734A1"/>
    <w:rsid w:val="00AA3C3B"/>
    <w:rsid w:val="00AB213C"/>
    <w:rsid w:val="00AD64C7"/>
    <w:rsid w:val="00B048DA"/>
    <w:rsid w:val="00B84DE0"/>
    <w:rsid w:val="00BA1B71"/>
    <w:rsid w:val="00C741BE"/>
    <w:rsid w:val="00C77AB5"/>
    <w:rsid w:val="00C818CF"/>
    <w:rsid w:val="00C87ED0"/>
    <w:rsid w:val="00CC70BE"/>
    <w:rsid w:val="00CD6844"/>
    <w:rsid w:val="00D052C6"/>
    <w:rsid w:val="00D951E7"/>
    <w:rsid w:val="00DA46E3"/>
    <w:rsid w:val="00DA6E98"/>
    <w:rsid w:val="00DC50FA"/>
    <w:rsid w:val="00E15F32"/>
    <w:rsid w:val="00E57B76"/>
    <w:rsid w:val="00E62D3F"/>
    <w:rsid w:val="00E65B44"/>
    <w:rsid w:val="00F05647"/>
    <w:rsid w:val="00F638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5ECEC"/>
  <w15:chartTrackingRefBased/>
  <w15:docId w15:val="{3DC2821D-D4D4-435A-A94E-479895EDC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72B4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er-text-blockparagraph">
    <w:name w:val="reader-text-block__paragraph"/>
    <w:basedOn w:val="Normal"/>
    <w:rsid w:val="00A72B4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741BE"/>
    <w:rPr>
      <w:color w:val="0563C1" w:themeColor="hyperlink"/>
      <w:u w:val="single"/>
    </w:rPr>
  </w:style>
  <w:style w:type="character" w:customStyle="1" w:styleId="UnresolvedMention1">
    <w:name w:val="Unresolved Mention1"/>
    <w:basedOn w:val="DefaultParagraphFont"/>
    <w:uiPriority w:val="99"/>
    <w:semiHidden/>
    <w:unhideWhenUsed/>
    <w:rsid w:val="00C741BE"/>
    <w:rPr>
      <w:color w:val="605E5C"/>
      <w:shd w:val="clear" w:color="auto" w:fill="E1DFDD"/>
    </w:rPr>
  </w:style>
  <w:style w:type="character" w:styleId="UnresolvedMention">
    <w:name w:val="Unresolved Mention"/>
    <w:basedOn w:val="DefaultParagraphFont"/>
    <w:uiPriority w:val="99"/>
    <w:rsid w:val="00AD6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tamarindtribeca.com/" TargetMode="External"/><Relationship Id="rId26" Type="http://schemas.openxmlformats.org/officeDocument/2006/relationships/image" Target="media/image14.jpeg"/><Relationship Id="rId3" Type="http://schemas.openxmlformats.org/officeDocument/2006/relationships/webSettings" Target="webSettings.xml"/><Relationship Id="rId21" Type="http://schemas.openxmlformats.org/officeDocument/2006/relationships/image" Target="media/image11.jpeg"/><Relationship Id="rId7" Type="http://schemas.openxmlformats.org/officeDocument/2006/relationships/hyperlink" Target="https://en.wikipedia.org/wiki/Boroughs_of_New_York_City" TargetMode="External"/><Relationship Id="rId12" Type="http://schemas.openxmlformats.org/officeDocument/2006/relationships/image" Target="media/image6.jpeg"/><Relationship Id="rId17" Type="http://schemas.openxmlformats.org/officeDocument/2006/relationships/image" Target="media/image9.jpeg"/><Relationship Id="rId25" Type="http://schemas.openxmlformats.org/officeDocument/2006/relationships/image" Target="media/image13.jpeg"/><Relationship Id="rId2" Type="http://schemas.openxmlformats.org/officeDocument/2006/relationships/settings" Target="settings.xml"/><Relationship Id="rId16" Type="http://schemas.openxmlformats.org/officeDocument/2006/relationships/image" Target="media/image8.jpeg"/><Relationship Id="rId20" Type="http://schemas.openxmlformats.org/officeDocument/2006/relationships/image" Target="media/image10.jpeg"/><Relationship Id="rId29" Type="http://schemas.openxmlformats.org/officeDocument/2006/relationships/hyperlink" Target="https://www.addanyc.com/"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jpeg"/><Relationship Id="rId24" Type="http://schemas.openxmlformats.org/officeDocument/2006/relationships/image" Target="media/image12.jpeg"/><Relationship Id="rId5" Type="http://schemas.openxmlformats.org/officeDocument/2006/relationships/hyperlink" Target="https://data.cityofnewyork.us/City-Government/Borough-Boundaries/tqmj-j8zm" TargetMode="External"/><Relationship Id="rId15" Type="http://schemas.openxmlformats.org/officeDocument/2006/relationships/hyperlink" Target="https://www.thekatirollcompany.com/" TargetMode="External"/><Relationship Id="rId23" Type="http://schemas.openxmlformats.org/officeDocument/2006/relationships/hyperlink" Target="https://www.addanyc.com/" TargetMode="External"/><Relationship Id="rId28" Type="http://schemas.openxmlformats.org/officeDocument/2006/relationships/hyperlink" Target="https://www.thekatirollcompany.com/" TargetMode="External"/><Relationship Id="rId10" Type="http://schemas.openxmlformats.org/officeDocument/2006/relationships/image" Target="media/image4.jpeg"/><Relationship Id="rId19" Type="http://schemas.openxmlformats.org/officeDocument/2006/relationships/hyperlink" Target="https://www.thekatirollcompany.com/" TargetMode="External"/><Relationship Id="rId31" Type="http://schemas.openxmlformats.org/officeDocument/2006/relationships/theme" Target="theme/theme1.xml"/><Relationship Id="rId4" Type="http://schemas.openxmlformats.org/officeDocument/2006/relationships/hyperlink" Target="https://cocl.us" TargetMode="External"/><Relationship Id="rId9" Type="http://schemas.openxmlformats.org/officeDocument/2006/relationships/image" Target="media/image3.jpeg"/><Relationship Id="rId14" Type="http://schemas.openxmlformats.org/officeDocument/2006/relationships/hyperlink" Target="https://www.bhattinyc.com/" TargetMode="External"/><Relationship Id="rId22" Type="http://schemas.openxmlformats.org/officeDocument/2006/relationships/hyperlink" Target="https://bombaybistros.com/" TargetMode="External"/><Relationship Id="rId27" Type="http://schemas.openxmlformats.org/officeDocument/2006/relationships/image" Target="media/image15.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6</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by Lafever</dc:creator>
  <cp:lastModifiedBy>Koby Lafever</cp:lastModifiedBy>
  <cp:revision>50</cp:revision>
  <dcterms:created xsi:type="dcterms:W3CDTF">2022-09-16T11:27:00Z</dcterms:created>
  <dcterms:modified xsi:type="dcterms:W3CDTF">2022-10-04T22:31:00Z</dcterms:modified>
</cp:coreProperties>
</file>